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0C855" w14:textId="2B5E1E75" w:rsidR="0069124E" w:rsidRDefault="008C047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8730F19" wp14:editId="0710A880">
                <wp:simplePos x="0" y="0"/>
                <wp:positionH relativeFrom="column">
                  <wp:posOffset>538480</wp:posOffset>
                </wp:positionH>
                <wp:positionV relativeFrom="paragraph">
                  <wp:posOffset>979805</wp:posOffset>
                </wp:positionV>
                <wp:extent cx="5618480" cy="1404620"/>
                <wp:effectExtent l="0" t="0" r="20320" b="165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84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8A46B9" w14:textId="77777777" w:rsidR="007F5AFB" w:rsidRDefault="00606967">
                            <w:pPr>
                              <w:rPr>
                                <w:rFonts w:ascii="Arial" w:hAnsi="Arial" w:cs="Arial"/>
                                <w:sz w:val="132"/>
                                <w:szCs w:val="132"/>
                                <w:lang w:val="en-US"/>
                              </w:rPr>
                            </w:pPr>
                            <w:r w:rsidRPr="00C6087B">
                              <w:rPr>
                                <w:rFonts w:ascii="Arial" w:hAnsi="Arial" w:cs="Arial"/>
                                <w:sz w:val="132"/>
                                <w:szCs w:val="132"/>
                                <w:lang w:val="en-US"/>
                              </w:rPr>
                              <w:t xml:space="preserve">My home, </w:t>
                            </w:r>
                          </w:p>
                          <w:p w14:paraId="04097645" w14:textId="1BC931DA" w:rsidR="00B51BA9" w:rsidRPr="00C6087B" w:rsidRDefault="00606967">
                            <w:pPr>
                              <w:rPr>
                                <w:rFonts w:ascii="Arial" w:hAnsi="Arial" w:cs="Arial"/>
                                <w:sz w:val="132"/>
                                <w:szCs w:val="132"/>
                                <w:lang w:val="en-US"/>
                              </w:rPr>
                            </w:pPr>
                            <w:r w:rsidRPr="00C6087B">
                              <w:rPr>
                                <w:rFonts w:ascii="Arial" w:hAnsi="Arial" w:cs="Arial"/>
                                <w:sz w:val="132"/>
                                <w:szCs w:val="132"/>
                                <w:lang w:val="en-US"/>
                              </w:rPr>
                              <w:t xml:space="preserve">my </w:t>
                            </w:r>
                            <w:r w:rsidR="008C047D" w:rsidRPr="00C6087B">
                              <w:rPr>
                                <w:rFonts w:ascii="Arial" w:hAnsi="Arial" w:cs="Arial"/>
                                <w:sz w:val="132"/>
                                <w:szCs w:val="132"/>
                                <w:lang w:val="en-US"/>
                              </w:rPr>
                              <w:t>commun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8730F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.4pt;margin-top:77.15pt;width:442.4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">
                <v:textbox style="mso-fit-shape-to-text:t">
                  <w:txbxContent>
                    <w:p w14:paraId="108A46B9" w14:textId="77777777" w:rsidR="007F5AFB" w:rsidRDefault="00606967">
                      <w:pPr>
                        <w:rPr>
                          <w:rFonts w:ascii="Arial" w:hAnsi="Arial" w:cs="Arial"/>
                          <w:sz w:val="132"/>
                          <w:szCs w:val="132"/>
                          <w:lang w:val="en-US"/>
                        </w:rPr>
                      </w:pPr>
                      <w:r w:rsidRPr="00C6087B">
                        <w:rPr>
                          <w:rFonts w:ascii="Arial" w:hAnsi="Arial" w:cs="Arial"/>
                          <w:sz w:val="132"/>
                          <w:szCs w:val="132"/>
                          <w:lang w:val="en-US"/>
                        </w:rPr>
                        <w:t xml:space="preserve">My home, </w:t>
                      </w:r>
                    </w:p>
                    <w:p w14:paraId="04097645" w14:textId="1BC931DA" w:rsidR="00B51BA9" w:rsidRPr="00C6087B" w:rsidRDefault="00606967">
                      <w:pPr>
                        <w:rPr>
                          <w:rFonts w:ascii="Arial" w:hAnsi="Arial" w:cs="Arial"/>
                          <w:sz w:val="132"/>
                          <w:szCs w:val="132"/>
                          <w:lang w:val="en-US"/>
                        </w:rPr>
                      </w:pPr>
                      <w:r w:rsidRPr="00C6087B">
                        <w:rPr>
                          <w:rFonts w:ascii="Arial" w:hAnsi="Arial" w:cs="Arial"/>
                          <w:sz w:val="132"/>
                          <w:szCs w:val="132"/>
                          <w:lang w:val="en-US"/>
                        </w:rPr>
                        <w:t xml:space="preserve">my </w:t>
                      </w:r>
                      <w:r w:rsidR="008C047D" w:rsidRPr="00C6087B">
                        <w:rPr>
                          <w:rFonts w:ascii="Arial" w:hAnsi="Arial" w:cs="Arial"/>
                          <w:sz w:val="132"/>
                          <w:szCs w:val="132"/>
                          <w:lang w:val="en-US"/>
                        </w:rPr>
                        <w:t>commun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10504">
        <w:rPr>
          <w:noProof/>
        </w:rPr>
        <w:drawing>
          <wp:anchor distT="0" distB="0" distL="114300" distR="114300" simplePos="0" relativeHeight="251658258" behindDoc="1" locked="0" layoutInCell="1" allowOverlap="1" wp14:anchorId="44962103" wp14:editId="2AA91D0B">
            <wp:simplePos x="0" y="0"/>
            <wp:positionH relativeFrom="column">
              <wp:posOffset>15240</wp:posOffset>
            </wp:positionH>
            <wp:positionV relativeFrom="paragraph">
              <wp:posOffset>6816725</wp:posOffset>
            </wp:positionV>
            <wp:extent cx="1394460" cy="1760220"/>
            <wp:effectExtent l="0" t="0" r="0" b="0"/>
            <wp:wrapTight wrapText="bothSides">
              <wp:wrapPolygon edited="0">
                <wp:start x="0" y="0"/>
                <wp:lineTo x="0" y="21273"/>
                <wp:lineTo x="21246" y="21273"/>
                <wp:lineTo x="21246" y="0"/>
                <wp:lineTo x="0" y="0"/>
              </wp:wrapPolygon>
            </wp:wrapTight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10504"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9D59617" wp14:editId="082229D9">
                <wp:simplePos x="0" y="0"/>
                <wp:positionH relativeFrom="column">
                  <wp:posOffset>876300</wp:posOffset>
                </wp:positionH>
                <wp:positionV relativeFrom="paragraph">
                  <wp:posOffset>4408805</wp:posOffset>
                </wp:positionV>
                <wp:extent cx="4975860" cy="1404620"/>
                <wp:effectExtent l="0" t="0" r="15240" b="2413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58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C23D1" w14:textId="5FC3DCE1" w:rsidR="003E4F69" w:rsidRPr="003E4F69" w:rsidRDefault="003E4F69">
                            <w:pPr>
                              <w:rPr>
                                <w:rFonts w:ascii="Arial" w:hAnsi="Arial" w:cs="Arial"/>
                                <w:sz w:val="72"/>
                                <w:szCs w:val="72"/>
                              </w:rPr>
                            </w:pPr>
                            <w:r w:rsidRPr="003E4F69">
                              <w:rPr>
                                <w:rFonts w:ascii="Arial" w:hAnsi="Arial" w:cs="Arial"/>
                                <w:sz w:val="72"/>
                                <w:szCs w:val="72"/>
                              </w:rPr>
                              <w:t>The third report from the How’s life? surve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D59617" id="_x0000_s1027" type="#_x0000_t202" style="position:absolute;margin-left:69pt;margin-top:347.15pt;width:391.8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">
                <v:textbox style="mso-fit-shape-to-text:t">
                  <w:txbxContent>
                    <w:p w14:paraId="362C23D1" w14:textId="5FC3DCE1" w:rsidR="003E4F69" w:rsidRPr="003E4F69" w:rsidRDefault="003E4F69">
                      <w:pPr>
                        <w:rPr>
                          <w:rFonts w:ascii="Arial" w:hAnsi="Arial" w:cs="Arial"/>
                          <w:sz w:val="72"/>
                          <w:szCs w:val="72"/>
                        </w:rPr>
                      </w:pPr>
                      <w:r w:rsidRPr="003E4F69">
                        <w:rPr>
                          <w:rFonts w:ascii="Arial" w:hAnsi="Arial" w:cs="Arial"/>
                          <w:sz w:val="72"/>
                          <w:szCs w:val="72"/>
                        </w:rPr>
                        <w:t>The third report from the How’s life? surve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9124E"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6633"/>
      </w:tblGrid>
      <w:tr w:rsidR="00AD5009" w14:paraId="7C0EE41E" w14:textId="77777777" w:rsidTr="00EF4A73">
        <w:tc>
          <w:tcPr>
            <w:tcW w:w="3823" w:type="dxa"/>
          </w:tcPr>
          <w:p w14:paraId="553C2D36" w14:textId="1B53CEDF" w:rsidR="006F68DD" w:rsidRPr="006F68DD" w:rsidRDefault="60BE44EE" w:rsidP="4B1EFD10">
            <w:pPr>
              <w:spacing w:line="360" w:lineRule="auto"/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8242" behindDoc="1" locked="0" layoutInCell="1" allowOverlap="1" wp14:anchorId="75C1A585" wp14:editId="5E57A9D8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361950</wp:posOffset>
                  </wp:positionV>
                  <wp:extent cx="1514475" cy="1647825"/>
                  <wp:effectExtent l="0" t="0" r="0" b="9525"/>
                  <wp:wrapTight wrapText="bothSides">
                    <wp:wrapPolygon edited="0">
                      <wp:start x="2445" y="0"/>
                      <wp:lineTo x="2445" y="19977"/>
                      <wp:lineTo x="4347" y="20476"/>
                      <wp:lineTo x="16030" y="20476"/>
                      <wp:lineTo x="16302" y="21475"/>
                      <wp:lineTo x="21192" y="21475"/>
                      <wp:lineTo x="20921" y="20476"/>
                      <wp:lineTo x="19291" y="16481"/>
                      <wp:lineTo x="19019" y="999"/>
                      <wp:lineTo x="18747" y="0"/>
                      <wp:lineTo x="2445" y="0"/>
                    </wp:wrapPolygon>
                  </wp:wrapTight>
                  <wp:docPr id="325712395" name="Picture 325712395" descr="Questionnai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475" cy="1647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633" w:type="dxa"/>
          </w:tcPr>
          <w:p w14:paraId="28C96093" w14:textId="77777777" w:rsidR="0022581C" w:rsidRDefault="0022581C" w:rsidP="00BF0564">
            <w:pPr>
              <w:spacing w:line="360" w:lineRule="auto"/>
              <w:ind w:left="38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7494AB2B" w14:textId="77777777" w:rsidR="0022581C" w:rsidRDefault="0022581C" w:rsidP="00BF0564">
            <w:pPr>
              <w:spacing w:line="360" w:lineRule="auto"/>
              <w:ind w:left="38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084DE4F5" w14:textId="508AB6D3" w:rsidR="006F68DD" w:rsidRPr="006F68DD" w:rsidRDefault="60BE44EE" w:rsidP="0022581C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In 2019, SCLD and partner organisations made the ‘</w:t>
            </w:r>
            <w:r w:rsidRPr="4B1EFD10">
              <w:rPr>
                <w:rFonts w:ascii="Arial" w:eastAsia="Arial" w:hAnsi="Arial" w:cs="Arial"/>
                <w:b/>
                <w:bCs/>
                <w:color w:val="000000" w:themeColor="text1"/>
                <w:sz w:val="32"/>
                <w:szCs w:val="32"/>
              </w:rPr>
              <w:t>How’s life?’</w:t>
            </w: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 survey.</w:t>
            </w:r>
          </w:p>
          <w:p w14:paraId="5DD1E7CB" w14:textId="34E2D25D" w:rsidR="006F68DD" w:rsidRPr="006F68DD" w:rsidRDefault="006F68DD" w:rsidP="00BF0564">
            <w:pPr>
              <w:spacing w:line="360" w:lineRule="auto"/>
              <w:ind w:left="320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009F5866" w14:textId="0AF0D237" w:rsidR="00F54436" w:rsidRPr="006F68DD" w:rsidRDefault="00F54436" w:rsidP="0034088B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</w:tc>
      </w:tr>
      <w:tr w:rsidR="0034088B" w14:paraId="1C3D9E78" w14:textId="77777777" w:rsidTr="00EF4A73">
        <w:tc>
          <w:tcPr>
            <w:tcW w:w="3823" w:type="dxa"/>
          </w:tcPr>
          <w:p w14:paraId="068B4C48" w14:textId="360846B1" w:rsidR="0034088B" w:rsidRDefault="000D3FCA" w:rsidP="4B1EFD10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267D151" wp14:editId="3CC393C2">
                  <wp:extent cx="1511935" cy="1652270"/>
                  <wp:effectExtent l="0" t="0" r="0" b="508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935" cy="1652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6401423C" w14:textId="77777777" w:rsidR="00D03C4B" w:rsidRDefault="00D03C4B" w:rsidP="0034088B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001166CF" w14:textId="61826FA0" w:rsidR="0034088B" w:rsidRDefault="0034088B" w:rsidP="0034088B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The survey asked people with learning disabilities how they felt about different aspects of their lives.</w:t>
            </w:r>
          </w:p>
          <w:p w14:paraId="28FA0FD1" w14:textId="77777777" w:rsidR="0034088B" w:rsidRPr="4B1EFD10" w:rsidRDefault="0034088B" w:rsidP="00BF0564">
            <w:pPr>
              <w:spacing w:line="360" w:lineRule="auto"/>
              <w:ind w:left="38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</w:tc>
      </w:tr>
      <w:tr w:rsidR="00AD5009" w14:paraId="0D0F31CF" w14:textId="77777777" w:rsidTr="00EF4A73">
        <w:tc>
          <w:tcPr>
            <w:tcW w:w="3823" w:type="dxa"/>
          </w:tcPr>
          <w:p w14:paraId="62525366" w14:textId="008865F3" w:rsidR="006F68DD" w:rsidRPr="006F68DD" w:rsidRDefault="00F54436" w:rsidP="4B1EFD10">
            <w:pPr>
              <w:spacing w:line="360" w:lineRule="auto"/>
            </w:pPr>
            <w:r>
              <w:rPr>
                <w:noProof/>
              </w:rPr>
              <w:drawing>
                <wp:anchor distT="0" distB="0" distL="114300" distR="114300" simplePos="0" relativeHeight="251658243" behindDoc="1" locked="0" layoutInCell="1" allowOverlap="1" wp14:anchorId="169C4204" wp14:editId="320A20F2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71120</wp:posOffset>
                  </wp:positionV>
                  <wp:extent cx="1371600" cy="1371600"/>
                  <wp:effectExtent l="0" t="0" r="0" b="0"/>
                  <wp:wrapTight wrapText="bothSides">
                    <wp:wrapPolygon edited="0">
                      <wp:start x="0" y="0"/>
                      <wp:lineTo x="0" y="7500"/>
                      <wp:lineTo x="2400" y="9900"/>
                      <wp:lineTo x="0" y="12300"/>
                      <wp:lineTo x="0" y="21300"/>
                      <wp:lineTo x="21300" y="21300"/>
                      <wp:lineTo x="21300" y="0"/>
                      <wp:lineTo x="0" y="0"/>
                    </wp:wrapPolygon>
                  </wp:wrapTight>
                  <wp:docPr id="832886512" name="Picture 832886512" descr="Form help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F68DD">
              <w:br/>
            </w:r>
            <w:r w:rsidR="006F68DD">
              <w:br/>
            </w:r>
          </w:p>
        </w:tc>
        <w:tc>
          <w:tcPr>
            <w:tcW w:w="6633" w:type="dxa"/>
          </w:tcPr>
          <w:p w14:paraId="0C38AA53" w14:textId="0373BC65" w:rsidR="006F68DD" w:rsidRPr="006F68DD" w:rsidRDefault="006F68DD" w:rsidP="4B1EFD10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6AC2101A" w14:textId="77777777" w:rsidR="00F54436" w:rsidRDefault="60BE44EE" w:rsidP="00F54436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The survey was designed to be completed by people with learning disabilities</w:t>
            </w:r>
            <w:r w:rsidR="00F54436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.</w:t>
            </w:r>
          </w:p>
          <w:p w14:paraId="77DA90FA" w14:textId="77777777" w:rsidR="00F54436" w:rsidRDefault="00F54436" w:rsidP="00F54436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0B566938" w14:textId="286E3F57" w:rsidR="006F68DD" w:rsidRPr="006F68DD" w:rsidRDefault="006F68DD" w:rsidP="0034088B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34088B" w14:paraId="3CE335AA" w14:textId="77777777" w:rsidTr="00EF4A73">
        <w:tc>
          <w:tcPr>
            <w:tcW w:w="3823" w:type="dxa"/>
          </w:tcPr>
          <w:p w14:paraId="586F5631" w14:textId="6D24F05F" w:rsidR="0034088B" w:rsidRDefault="002A7741" w:rsidP="4B1EFD10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25D796" wp14:editId="08D93E4C">
                  <wp:extent cx="1516380" cy="1516380"/>
                  <wp:effectExtent l="0" t="0" r="7620" b="762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6380" cy="15163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65E81002" w14:textId="77777777" w:rsidR="00D03C4B" w:rsidRDefault="00D03C4B" w:rsidP="0034088B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01BC286A" w14:textId="1F56F454" w:rsidR="0034088B" w:rsidRDefault="0034088B" w:rsidP="0034088B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  <w:r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If people needed help from someone that was fine. </w:t>
            </w: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 </w:t>
            </w:r>
          </w:p>
          <w:p w14:paraId="2A670FD3" w14:textId="77777777" w:rsidR="0034088B" w:rsidRDefault="0034088B" w:rsidP="0034088B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424A7123" w14:textId="77777777" w:rsidR="0034088B" w:rsidRPr="006F68DD" w:rsidRDefault="0034088B" w:rsidP="0034088B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</w:tc>
      </w:tr>
      <w:tr w:rsidR="0034088B" w14:paraId="3C28D01E" w14:textId="77777777" w:rsidTr="00EF4A73">
        <w:tc>
          <w:tcPr>
            <w:tcW w:w="3823" w:type="dxa"/>
          </w:tcPr>
          <w:p w14:paraId="512A5FB2" w14:textId="5A4EB8DA" w:rsidR="0034088B" w:rsidRDefault="002A7741" w:rsidP="4B1EFD10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B69B2A0" wp14:editId="29B3303F">
                  <wp:extent cx="1518285" cy="1518285"/>
                  <wp:effectExtent l="0" t="0" r="5715" b="571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8285" cy="15182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1CC81228" w14:textId="77777777" w:rsidR="0034088B" w:rsidRPr="006F68DD" w:rsidRDefault="0034088B" w:rsidP="0034088B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  <w:r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The help might be</w:t>
            </w: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 from a family member, advocate, or paid supporter. </w:t>
            </w:r>
          </w:p>
          <w:p w14:paraId="61A61963" w14:textId="77777777" w:rsidR="0034088B" w:rsidRDefault="0034088B" w:rsidP="0034088B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</w:tc>
      </w:tr>
      <w:tr w:rsidR="0034088B" w14:paraId="2BFC2FE2" w14:textId="77777777" w:rsidTr="00EF4A73">
        <w:tc>
          <w:tcPr>
            <w:tcW w:w="3823" w:type="dxa"/>
          </w:tcPr>
          <w:p w14:paraId="2C1A533C" w14:textId="02A0941D" w:rsidR="0034088B" w:rsidRDefault="00310993" w:rsidP="4B1EFD10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55ED747" wp14:editId="47BA6F5E">
                  <wp:extent cx="1623060" cy="1623060"/>
                  <wp:effectExtent l="0" t="0" r="0" b="0"/>
                  <wp:docPr id="35" name="Picture 35" descr="Form Fill Ou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orm Fill Ou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3060" cy="1623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78BCAD6E" w14:textId="77777777" w:rsidR="00310993" w:rsidRDefault="00310993" w:rsidP="0034088B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</w:p>
          <w:p w14:paraId="08F7F845" w14:textId="729FD509" w:rsidR="0034088B" w:rsidRDefault="0034088B" w:rsidP="0034088B">
            <w:pPr>
              <w:spacing w:line="360" w:lineRule="auto"/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</w:pP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 xml:space="preserve">1232 </w:t>
            </w:r>
            <w:r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people sent back the survey with their answers filled in</w:t>
            </w:r>
            <w:r w:rsidRPr="4B1EFD10">
              <w:rPr>
                <w:rFonts w:ascii="Arial" w:eastAsia="Arial" w:hAnsi="Arial" w:cs="Arial"/>
                <w:color w:val="000000" w:themeColor="text1"/>
                <w:sz w:val="32"/>
                <w:szCs w:val="32"/>
              </w:rPr>
              <w:t>.</w:t>
            </w:r>
          </w:p>
        </w:tc>
      </w:tr>
      <w:tr w:rsidR="00AD5009" w14:paraId="13416DE6" w14:textId="77777777" w:rsidTr="00EF4A73">
        <w:tc>
          <w:tcPr>
            <w:tcW w:w="3823" w:type="dxa"/>
          </w:tcPr>
          <w:p w14:paraId="1AF688F9" w14:textId="202AEEFB" w:rsidR="006F68DD" w:rsidRPr="006F68DD" w:rsidRDefault="00EF4A73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rFonts w:ascii="Arial" w:hAnsi="Arial" w:cs="Arial"/>
                <w:noProof/>
                <w:sz w:val="40"/>
                <w:szCs w:val="40"/>
              </w:rPr>
              <w:drawing>
                <wp:inline distT="0" distB="0" distL="0" distR="0" wp14:anchorId="7C0CFF9D" wp14:editId="2D0E7F00">
                  <wp:extent cx="1542415" cy="1542415"/>
                  <wp:effectExtent l="0" t="0" r="0" b="63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415" cy="15424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3C7B968B" w14:textId="77777777" w:rsidR="00310993" w:rsidRDefault="00310993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77414F5" w14:textId="01ADD34E" w:rsidR="0034088B" w:rsidRDefault="001442FC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is </w:t>
            </w:r>
            <w:r w:rsidR="00310993">
              <w:rPr>
                <w:rFonts w:ascii="Arial" w:hAnsi="Arial" w:cs="Arial"/>
                <w:sz w:val="32"/>
                <w:szCs w:val="32"/>
              </w:rPr>
              <w:t xml:space="preserve">Easy Read </w:t>
            </w:r>
            <w:r>
              <w:rPr>
                <w:rFonts w:ascii="Arial" w:hAnsi="Arial" w:cs="Arial"/>
                <w:sz w:val="32"/>
                <w:szCs w:val="32"/>
              </w:rPr>
              <w:t>is a summary of what we found in the survey.</w:t>
            </w:r>
            <w:r w:rsidR="00D94725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238F9073" w14:textId="77777777" w:rsidR="0034088B" w:rsidRDefault="0034088B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EF189D3" w14:textId="79C7743F" w:rsidR="006F68DD" w:rsidRPr="006F68DD" w:rsidRDefault="006F68DD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34088B" w14:paraId="667089BB" w14:textId="77777777" w:rsidTr="00EF4A73">
        <w:tc>
          <w:tcPr>
            <w:tcW w:w="3823" w:type="dxa"/>
          </w:tcPr>
          <w:p w14:paraId="791FCEBE" w14:textId="0E840C8E" w:rsidR="0034088B" w:rsidRDefault="00EF4A73" w:rsidP="006F68DD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522D272" wp14:editId="306F82D2">
                  <wp:extent cx="1539240" cy="1539240"/>
                  <wp:effectExtent l="0" t="0" r="0" b="381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9240" cy="153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674EBA9D" w14:textId="77777777" w:rsidR="00EF4A73" w:rsidRDefault="00EF4A73" w:rsidP="0034088B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645EF827" w14:textId="77777777" w:rsidR="00EF4A73" w:rsidRDefault="00EF4A73" w:rsidP="0034088B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44B43B0" w14:textId="525A1185" w:rsidR="0034088B" w:rsidRDefault="0034088B" w:rsidP="0034088B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 summary means it is just the most important parts. </w:t>
            </w:r>
          </w:p>
        </w:tc>
      </w:tr>
      <w:tr w:rsidR="0034088B" w14:paraId="2AA27C1F" w14:textId="77777777" w:rsidTr="00EF4A73">
        <w:tc>
          <w:tcPr>
            <w:tcW w:w="3823" w:type="dxa"/>
          </w:tcPr>
          <w:p w14:paraId="7EA12CE2" w14:textId="422EF191" w:rsidR="0034088B" w:rsidRDefault="00EF4A73" w:rsidP="006F68DD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9525F34" wp14:editId="76E17413">
                  <wp:extent cx="1365885" cy="1365885"/>
                  <wp:effectExtent l="0" t="0" r="5715" b="571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5885" cy="13658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60442A47" w14:textId="77777777" w:rsidR="0034088B" w:rsidRDefault="0034088B" w:rsidP="0034088B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0843C328" w14:textId="5A4D3DAE" w:rsidR="0034088B" w:rsidRDefault="0034088B" w:rsidP="0034088B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It is about the houses people live in and the support they get to live in them.</w:t>
            </w:r>
          </w:p>
        </w:tc>
      </w:tr>
      <w:tr w:rsidR="00AD5009" w14:paraId="0630ABF1" w14:textId="77777777" w:rsidTr="00EF4A73">
        <w:tc>
          <w:tcPr>
            <w:tcW w:w="3823" w:type="dxa"/>
          </w:tcPr>
          <w:p w14:paraId="5021C8FA" w14:textId="3DA1D0FB" w:rsidR="008D0624" w:rsidRPr="006F68DD" w:rsidRDefault="00B5328D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0E3011B1" wp14:editId="077BE357">
                  <wp:extent cx="1228725" cy="1228725"/>
                  <wp:effectExtent l="0" t="0" r="0" b="9525"/>
                  <wp:docPr id="4" name="Picture 4" descr="Household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ousehold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7FB4E8A0" w14:textId="77777777" w:rsidR="0034088B" w:rsidRDefault="0034088B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AC646E8" w14:textId="77777777" w:rsidR="006F68DD" w:rsidRDefault="00FF13F6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t is also about the </w:t>
            </w:r>
            <w:r w:rsidR="0068383C">
              <w:rPr>
                <w:rFonts w:ascii="Arial" w:hAnsi="Arial" w:cs="Arial"/>
                <w:sz w:val="32"/>
                <w:szCs w:val="32"/>
              </w:rPr>
              <w:t xml:space="preserve">areas that people live in and how safe and happy people feel </w:t>
            </w:r>
            <w:r w:rsidR="00DE682B">
              <w:rPr>
                <w:rFonts w:ascii="Arial" w:hAnsi="Arial" w:cs="Arial"/>
                <w:sz w:val="32"/>
                <w:szCs w:val="32"/>
              </w:rPr>
              <w:t>living there</w:t>
            </w:r>
            <w:r w:rsidR="00076271">
              <w:rPr>
                <w:rFonts w:ascii="Arial" w:hAnsi="Arial" w:cs="Arial"/>
                <w:sz w:val="32"/>
                <w:szCs w:val="32"/>
              </w:rPr>
              <w:t>.</w:t>
            </w:r>
          </w:p>
          <w:p w14:paraId="3B27F00B" w14:textId="2A1ECDB4" w:rsidR="00EF4A73" w:rsidRPr="006F68DD" w:rsidRDefault="00EF4A73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D5009" w14:paraId="4861903C" w14:textId="77777777" w:rsidTr="00EF4A73">
        <w:tc>
          <w:tcPr>
            <w:tcW w:w="3823" w:type="dxa"/>
          </w:tcPr>
          <w:p w14:paraId="1440FD24" w14:textId="0AA73B80" w:rsidR="006F68DD" w:rsidRPr="006F68DD" w:rsidRDefault="004F0DC9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BA0B0AC" wp14:editId="6793FE3A">
                  <wp:extent cx="1476375" cy="1476375"/>
                  <wp:effectExtent l="0" t="0" r="9525" b="0"/>
                  <wp:docPr id="5" name="Picture 5" descr="Wellbeing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Wellbeing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375" cy="1476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7B002807" w14:textId="77777777" w:rsidR="0034088B" w:rsidRDefault="0034088B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C777AB1" w14:textId="36CD3F3F" w:rsidR="006F68DD" w:rsidRDefault="00064ADA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he survey showed that these things are important for people’s wellbeing</w:t>
            </w:r>
            <w:r w:rsidR="00056FC8">
              <w:rPr>
                <w:rFonts w:ascii="Arial" w:hAnsi="Arial" w:cs="Arial"/>
                <w:sz w:val="32"/>
                <w:szCs w:val="32"/>
              </w:rPr>
              <w:t>.</w:t>
            </w:r>
          </w:p>
          <w:p w14:paraId="7341FA9D" w14:textId="77777777" w:rsidR="00742DF6" w:rsidRDefault="00742DF6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1C3C1796" w14:textId="7EAAA327" w:rsidR="006F68DD" w:rsidRPr="006F68DD" w:rsidRDefault="006F68DD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D5009" w14:paraId="37690C1D" w14:textId="77777777" w:rsidTr="00EF4A73">
        <w:tc>
          <w:tcPr>
            <w:tcW w:w="3823" w:type="dxa"/>
          </w:tcPr>
          <w:p w14:paraId="61E73738" w14:textId="332A28ED" w:rsidR="006F68DD" w:rsidRPr="006F68DD" w:rsidRDefault="00A61516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37023F1A" wp14:editId="058B102F">
                  <wp:extent cx="1455420" cy="1455420"/>
                  <wp:effectExtent l="0" t="0" r="0" b="0"/>
                  <wp:docPr id="6" name="Picture 6" descr="Hous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ous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5420" cy="145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0091ECFC" w14:textId="77777777" w:rsidR="0034088B" w:rsidRDefault="0034088B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E3E4EFC" w14:textId="1F0377D9" w:rsidR="006F68DD" w:rsidRPr="006F68DD" w:rsidRDefault="00056FC8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Most people that answered the survey lived in </w:t>
            </w:r>
            <w:r w:rsidR="00F071AF" w:rsidRPr="00F071AF">
              <w:rPr>
                <w:rFonts w:ascii="Arial" w:hAnsi="Arial" w:cs="Arial"/>
                <w:b/>
                <w:bCs/>
                <w:sz w:val="32"/>
                <w:szCs w:val="32"/>
              </w:rPr>
              <w:t>mainstream housing</w:t>
            </w:r>
            <w:r w:rsidR="00834374">
              <w:rPr>
                <w:rFonts w:ascii="Arial" w:hAnsi="Arial" w:cs="Arial"/>
                <w:b/>
                <w:bCs/>
                <w:sz w:val="32"/>
                <w:szCs w:val="32"/>
              </w:rPr>
              <w:t>.</w:t>
            </w:r>
          </w:p>
        </w:tc>
      </w:tr>
      <w:tr w:rsidR="00AD5009" w14:paraId="08F63A64" w14:textId="77777777" w:rsidTr="00EF4A73">
        <w:tc>
          <w:tcPr>
            <w:tcW w:w="3823" w:type="dxa"/>
          </w:tcPr>
          <w:p w14:paraId="2090BDD4" w14:textId="1BA229BB" w:rsidR="00F071AF" w:rsidRPr="006F68DD" w:rsidRDefault="00011F8A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371397A3" wp14:editId="7F9E7875">
                  <wp:extent cx="1737360" cy="1737360"/>
                  <wp:effectExtent l="0" t="0" r="0" b="0"/>
                  <wp:docPr id="7" name="Picture 7" descr="Flats 1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Flats 1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7360" cy="1737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</w:tcPr>
          <w:p w14:paraId="70FAB793" w14:textId="77777777" w:rsidR="0034088B" w:rsidRDefault="0034088B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6BCF40CF" w14:textId="5CA5C6A5" w:rsidR="00F071AF" w:rsidRDefault="00D31BE4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his means houses or flats that they</w:t>
            </w:r>
            <w:r w:rsidR="004A626A">
              <w:rPr>
                <w:rFonts w:ascii="Arial" w:hAnsi="Arial" w:cs="Arial"/>
                <w:sz w:val="32"/>
                <w:szCs w:val="32"/>
              </w:rPr>
              <w:t xml:space="preserve"> or their family</w:t>
            </w:r>
            <w:r>
              <w:rPr>
                <w:rFonts w:ascii="Arial" w:hAnsi="Arial" w:cs="Arial"/>
                <w:sz w:val="32"/>
                <w:szCs w:val="32"/>
              </w:rPr>
              <w:t xml:space="preserve"> rent or own</w:t>
            </w:r>
            <w:r w:rsidR="00834374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21326B42" w14:textId="77777777" w:rsidTr="00EF4A73">
        <w:tc>
          <w:tcPr>
            <w:tcW w:w="3823" w:type="dxa"/>
          </w:tcPr>
          <w:p w14:paraId="77F25DEB" w14:textId="49D75A00" w:rsidR="00F071AF" w:rsidRPr="006F68DD" w:rsidRDefault="00EF4A73" w:rsidP="0E47D094">
            <w:pPr>
              <w:spacing w:line="360" w:lineRule="auto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2" behindDoc="1" locked="0" layoutInCell="1" allowOverlap="1" wp14:anchorId="496000D4" wp14:editId="6FDA325B">
                  <wp:simplePos x="0" y="0"/>
                  <wp:positionH relativeFrom="column">
                    <wp:posOffset>781685</wp:posOffset>
                  </wp:positionH>
                  <wp:positionV relativeFrom="paragraph">
                    <wp:posOffset>523875</wp:posOffset>
                  </wp:positionV>
                  <wp:extent cx="952500" cy="952500"/>
                  <wp:effectExtent l="0" t="0" r="0" b="0"/>
                  <wp:wrapTight wrapText="bothSides">
                    <wp:wrapPolygon edited="0">
                      <wp:start x="9504" y="0"/>
                      <wp:lineTo x="6048" y="432"/>
                      <wp:lineTo x="0" y="5184"/>
                      <wp:lineTo x="0" y="8208"/>
                      <wp:lineTo x="432" y="21168"/>
                      <wp:lineTo x="20736" y="21168"/>
                      <wp:lineTo x="21168" y="7344"/>
                      <wp:lineTo x="11232" y="0"/>
                      <wp:lineTo x="9504" y="0"/>
                    </wp:wrapPolygon>
                  </wp:wrapTight>
                  <wp:docPr id="325712390" name="Picture 3257123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4057">
              <w:rPr>
                <w:noProof/>
              </w:rPr>
              <w:drawing>
                <wp:anchor distT="0" distB="0" distL="114300" distR="114300" simplePos="0" relativeHeight="251658247" behindDoc="1" locked="0" layoutInCell="1" allowOverlap="1" wp14:anchorId="6A4BF55F" wp14:editId="1ACFBF79">
                  <wp:simplePos x="0" y="0"/>
                  <wp:positionH relativeFrom="column">
                    <wp:posOffset>39370</wp:posOffset>
                  </wp:positionH>
                  <wp:positionV relativeFrom="paragraph">
                    <wp:posOffset>243205</wp:posOffset>
                  </wp:positionV>
                  <wp:extent cx="1313180" cy="933450"/>
                  <wp:effectExtent l="0" t="0" r="1270" b="0"/>
                  <wp:wrapTight wrapText="bothSides">
                    <wp:wrapPolygon edited="0">
                      <wp:start x="0" y="0"/>
                      <wp:lineTo x="0" y="21159"/>
                      <wp:lineTo x="21308" y="21159"/>
                      <wp:lineTo x="21308" y="0"/>
                      <wp:lineTo x="0" y="0"/>
                    </wp:wrapPolygon>
                  </wp:wrapTight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318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33" w:type="dxa"/>
          </w:tcPr>
          <w:p w14:paraId="60F59D78" w14:textId="77777777" w:rsidR="00EF4A73" w:rsidRDefault="00EF4A73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809F616" w14:textId="696EF68E" w:rsidR="00F071AF" w:rsidRDefault="0047091D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A</w:t>
            </w:r>
            <w:r w:rsidR="008673A7">
              <w:rPr>
                <w:rFonts w:ascii="Arial" w:hAnsi="Arial" w:cs="Arial"/>
                <w:sz w:val="32"/>
                <w:szCs w:val="32"/>
              </w:rPr>
              <w:t>round</w:t>
            </w: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="006C0FC5">
              <w:rPr>
                <w:rFonts w:ascii="Arial" w:hAnsi="Arial" w:cs="Arial"/>
                <w:sz w:val="32"/>
                <w:szCs w:val="32"/>
              </w:rPr>
              <w:t>1</w:t>
            </w:r>
            <w:r>
              <w:rPr>
                <w:rFonts w:ascii="Arial" w:hAnsi="Arial" w:cs="Arial"/>
                <w:sz w:val="32"/>
                <w:szCs w:val="32"/>
              </w:rPr>
              <w:t xml:space="preserve"> person in </w:t>
            </w:r>
            <w:r w:rsidR="006C0FC5">
              <w:rPr>
                <w:rFonts w:ascii="Arial" w:hAnsi="Arial" w:cs="Arial"/>
                <w:sz w:val="32"/>
                <w:szCs w:val="32"/>
              </w:rPr>
              <w:t>3</w:t>
            </w:r>
            <w:r>
              <w:rPr>
                <w:rFonts w:ascii="Arial" w:hAnsi="Arial" w:cs="Arial"/>
                <w:sz w:val="32"/>
                <w:szCs w:val="32"/>
              </w:rPr>
              <w:t xml:space="preserve"> lived on their own</w:t>
            </w:r>
            <w:r w:rsidR="00834374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26FB04B5" w14:textId="77777777" w:rsidTr="00EF4A73">
        <w:tc>
          <w:tcPr>
            <w:tcW w:w="3823" w:type="dxa"/>
          </w:tcPr>
          <w:p w14:paraId="339ECBA0" w14:textId="11831D4C" w:rsidR="00F071AF" w:rsidRPr="006F68DD" w:rsidRDefault="00EF4A73" w:rsidP="0E47D094">
            <w:pPr>
              <w:spacing w:line="360" w:lineRule="auto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3" behindDoc="1" locked="0" layoutInCell="1" allowOverlap="1" wp14:anchorId="3061591C" wp14:editId="308EADBE">
                  <wp:simplePos x="0" y="0"/>
                  <wp:positionH relativeFrom="column">
                    <wp:posOffset>637540</wp:posOffset>
                  </wp:positionH>
                  <wp:positionV relativeFrom="paragraph">
                    <wp:posOffset>704215</wp:posOffset>
                  </wp:positionV>
                  <wp:extent cx="975360" cy="975360"/>
                  <wp:effectExtent l="0" t="0" r="0" b="0"/>
                  <wp:wrapTight wrapText="bothSides">
                    <wp:wrapPolygon edited="0">
                      <wp:start x="8859" y="0"/>
                      <wp:lineTo x="5906" y="422"/>
                      <wp:lineTo x="0" y="5063"/>
                      <wp:lineTo x="0" y="8438"/>
                      <wp:lineTo x="422" y="21094"/>
                      <wp:lineTo x="20672" y="21094"/>
                      <wp:lineTo x="21094" y="7172"/>
                      <wp:lineTo x="11813" y="0"/>
                      <wp:lineTo x="8859" y="0"/>
                    </wp:wrapPolygon>
                  </wp:wrapTight>
                  <wp:docPr id="325712391" name="Picture 3257123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5360" cy="975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4057">
              <w:rPr>
                <w:noProof/>
              </w:rPr>
              <w:drawing>
                <wp:anchor distT="0" distB="0" distL="114300" distR="114300" simplePos="0" relativeHeight="251658248" behindDoc="1" locked="0" layoutInCell="1" allowOverlap="1" wp14:anchorId="14EBA8A8" wp14:editId="76F6BF0F">
                  <wp:simplePos x="0" y="0"/>
                  <wp:positionH relativeFrom="column">
                    <wp:posOffset>233045</wp:posOffset>
                  </wp:positionH>
                  <wp:positionV relativeFrom="paragraph">
                    <wp:posOffset>194310</wp:posOffset>
                  </wp:positionV>
                  <wp:extent cx="938530" cy="962025"/>
                  <wp:effectExtent l="0" t="0" r="0" b="9525"/>
                  <wp:wrapTight wrapText="bothSides">
                    <wp:wrapPolygon edited="0">
                      <wp:start x="0" y="0"/>
                      <wp:lineTo x="0" y="21386"/>
                      <wp:lineTo x="21045" y="21386"/>
                      <wp:lineTo x="21045" y="0"/>
                      <wp:lineTo x="0" y="0"/>
                    </wp:wrapPolygon>
                  </wp:wrapTight>
                  <wp:docPr id="325712385" name="Picture 3257123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8530" cy="96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33" w:type="dxa"/>
          </w:tcPr>
          <w:p w14:paraId="2547F09D" w14:textId="77777777" w:rsidR="00EF4A73" w:rsidRDefault="00EF4A73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4D178CA7" w14:textId="77777777" w:rsidR="00F071AF" w:rsidRDefault="008673A7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round </w:t>
            </w:r>
            <w:r w:rsidR="006C0FC5">
              <w:rPr>
                <w:rFonts w:ascii="Arial" w:hAnsi="Arial" w:cs="Arial"/>
                <w:sz w:val="32"/>
                <w:szCs w:val="32"/>
              </w:rPr>
              <w:t>1 in 2</w:t>
            </w:r>
            <w:r w:rsidR="00A13AAF">
              <w:rPr>
                <w:rFonts w:ascii="Arial" w:hAnsi="Arial" w:cs="Arial"/>
                <w:sz w:val="32"/>
                <w:szCs w:val="32"/>
              </w:rPr>
              <w:t xml:space="preserve"> young adults </w:t>
            </w:r>
            <w:r w:rsidR="004B3716">
              <w:rPr>
                <w:rFonts w:ascii="Arial" w:hAnsi="Arial" w:cs="Arial"/>
                <w:sz w:val="32"/>
                <w:szCs w:val="32"/>
              </w:rPr>
              <w:t xml:space="preserve">with learning disabilities </w:t>
            </w:r>
            <w:r w:rsidR="00A13AAF">
              <w:rPr>
                <w:rFonts w:ascii="Arial" w:hAnsi="Arial" w:cs="Arial"/>
                <w:sz w:val="32"/>
                <w:szCs w:val="32"/>
              </w:rPr>
              <w:t>still lived with their parents</w:t>
            </w:r>
            <w:r w:rsidR="00834374">
              <w:rPr>
                <w:rFonts w:ascii="Arial" w:hAnsi="Arial" w:cs="Arial"/>
                <w:sz w:val="32"/>
                <w:szCs w:val="32"/>
              </w:rPr>
              <w:t>.</w:t>
            </w:r>
          </w:p>
          <w:p w14:paraId="6DF68FE4" w14:textId="53E6820A" w:rsidR="00EF4A73" w:rsidRDefault="00EF4A73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D5009" w14:paraId="1EB0B3E3" w14:textId="77777777" w:rsidTr="00EF4A73">
        <w:tc>
          <w:tcPr>
            <w:tcW w:w="3823" w:type="dxa"/>
          </w:tcPr>
          <w:p w14:paraId="5DF07440" w14:textId="4DC13136" w:rsidR="00F071AF" w:rsidRPr="006F68DD" w:rsidRDefault="00EF4A73" w:rsidP="0E47D094">
            <w:pPr>
              <w:spacing w:line="360" w:lineRule="auto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8254" behindDoc="1" locked="0" layoutInCell="1" allowOverlap="1" wp14:anchorId="643B5CD1" wp14:editId="282FA6A9">
                  <wp:simplePos x="0" y="0"/>
                  <wp:positionH relativeFrom="column">
                    <wp:posOffset>941705</wp:posOffset>
                  </wp:positionH>
                  <wp:positionV relativeFrom="paragraph">
                    <wp:posOffset>476885</wp:posOffset>
                  </wp:positionV>
                  <wp:extent cx="1021080" cy="1021080"/>
                  <wp:effectExtent l="0" t="0" r="7620" b="7620"/>
                  <wp:wrapTight wrapText="bothSides">
                    <wp:wrapPolygon edited="0">
                      <wp:start x="9269" y="0"/>
                      <wp:lineTo x="6045" y="403"/>
                      <wp:lineTo x="403" y="4836"/>
                      <wp:lineTo x="0" y="7254"/>
                      <wp:lineTo x="0" y="8463"/>
                      <wp:lineTo x="403" y="21358"/>
                      <wp:lineTo x="20955" y="21358"/>
                      <wp:lineTo x="21358" y="7657"/>
                      <wp:lineTo x="11687" y="0"/>
                      <wp:lineTo x="9269" y="0"/>
                    </wp:wrapPolygon>
                  </wp:wrapTight>
                  <wp:docPr id="325712392" name="Picture 3257123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08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45BE">
              <w:rPr>
                <w:noProof/>
              </w:rPr>
              <w:drawing>
                <wp:anchor distT="0" distB="0" distL="114300" distR="114300" simplePos="0" relativeHeight="251658249" behindDoc="1" locked="0" layoutInCell="1" allowOverlap="1" wp14:anchorId="48A7B8A1" wp14:editId="6A48E14E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299085</wp:posOffset>
                  </wp:positionV>
                  <wp:extent cx="1616075" cy="971550"/>
                  <wp:effectExtent l="0" t="0" r="3175" b="0"/>
                  <wp:wrapSquare wrapText="bothSides"/>
                  <wp:docPr id="325712387" name="Picture 3257123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60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33" w:type="dxa"/>
          </w:tcPr>
          <w:p w14:paraId="6CA8B18F" w14:textId="74551EBA" w:rsidR="00F071AF" w:rsidRDefault="006C0FC5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Around</w:t>
            </w:r>
            <w:r w:rsidR="00CD2342">
              <w:rPr>
                <w:rFonts w:ascii="Arial" w:hAnsi="Arial" w:cs="Arial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>1 in 4</w:t>
            </w:r>
            <w:r w:rsidR="00CD2342">
              <w:rPr>
                <w:rFonts w:ascii="Arial" w:hAnsi="Arial" w:cs="Arial"/>
                <w:sz w:val="32"/>
                <w:szCs w:val="32"/>
              </w:rPr>
              <w:t xml:space="preserve"> young people in the </w:t>
            </w:r>
            <w:r w:rsidR="00834374">
              <w:rPr>
                <w:rFonts w:ascii="Arial" w:hAnsi="Arial" w:cs="Arial"/>
                <w:sz w:val="32"/>
                <w:szCs w:val="32"/>
              </w:rPr>
              <w:t>rest of the</w:t>
            </w:r>
            <w:r w:rsidR="00CD2342">
              <w:rPr>
                <w:rFonts w:ascii="Arial" w:hAnsi="Arial" w:cs="Arial"/>
                <w:sz w:val="32"/>
                <w:szCs w:val="32"/>
              </w:rPr>
              <w:t xml:space="preserve"> population still </w:t>
            </w:r>
            <w:r w:rsidR="00BE1606">
              <w:rPr>
                <w:rFonts w:ascii="Arial" w:hAnsi="Arial" w:cs="Arial"/>
                <w:sz w:val="32"/>
                <w:szCs w:val="32"/>
              </w:rPr>
              <w:t>l</w:t>
            </w:r>
            <w:r w:rsidR="00CD2342">
              <w:rPr>
                <w:rFonts w:ascii="Arial" w:hAnsi="Arial" w:cs="Arial"/>
                <w:sz w:val="32"/>
                <w:szCs w:val="32"/>
              </w:rPr>
              <w:t xml:space="preserve">ived with </w:t>
            </w:r>
            <w:r w:rsidR="00BE1606">
              <w:rPr>
                <w:rFonts w:ascii="Arial" w:hAnsi="Arial" w:cs="Arial"/>
                <w:sz w:val="32"/>
                <w:szCs w:val="32"/>
              </w:rPr>
              <w:t>their parents</w:t>
            </w:r>
            <w:r w:rsidR="00834374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65A78A9B" w14:textId="77777777" w:rsidTr="00EF4A73">
        <w:tc>
          <w:tcPr>
            <w:tcW w:w="3823" w:type="dxa"/>
          </w:tcPr>
          <w:p w14:paraId="461F38D0" w14:textId="201F1EAD" w:rsidR="00B87D57" w:rsidRPr="006F68DD" w:rsidRDefault="00EF4A73" w:rsidP="0E47D094">
            <w:pPr>
              <w:spacing w:line="360" w:lineRule="auto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6" behindDoc="0" locked="0" layoutInCell="1" allowOverlap="1" wp14:anchorId="71E9D3B9" wp14:editId="073735F0">
                  <wp:simplePos x="0" y="0"/>
                  <wp:positionH relativeFrom="column">
                    <wp:posOffset>1130300</wp:posOffset>
                  </wp:positionH>
                  <wp:positionV relativeFrom="paragraph">
                    <wp:posOffset>735965</wp:posOffset>
                  </wp:positionV>
                  <wp:extent cx="666750" cy="666750"/>
                  <wp:effectExtent l="0" t="0" r="0" b="0"/>
                  <wp:wrapNone/>
                  <wp:docPr id="325712396" name="Picture 3257123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55" behindDoc="1" locked="0" layoutInCell="1" allowOverlap="1" wp14:anchorId="2EC00E5A" wp14:editId="48A8C4C9">
                  <wp:simplePos x="0" y="0"/>
                  <wp:positionH relativeFrom="column">
                    <wp:posOffset>975995</wp:posOffset>
                  </wp:positionH>
                  <wp:positionV relativeFrom="paragraph">
                    <wp:posOffset>398145</wp:posOffset>
                  </wp:positionV>
                  <wp:extent cx="1005840" cy="1005840"/>
                  <wp:effectExtent l="0" t="0" r="3810" b="3810"/>
                  <wp:wrapTight wrapText="bothSides">
                    <wp:wrapPolygon edited="0">
                      <wp:start x="13500" y="0"/>
                      <wp:lineTo x="0" y="818"/>
                      <wp:lineTo x="0" y="16364"/>
                      <wp:lineTo x="10636" y="20045"/>
                      <wp:lineTo x="11045" y="21273"/>
                      <wp:lineTo x="18818" y="21273"/>
                      <wp:lineTo x="20864" y="20045"/>
                      <wp:lineTo x="21273" y="18818"/>
                      <wp:lineTo x="21273" y="13091"/>
                      <wp:lineTo x="20864" y="6955"/>
                      <wp:lineTo x="16773" y="0"/>
                      <wp:lineTo x="13500" y="0"/>
                    </wp:wrapPolygon>
                  </wp:wrapTight>
                  <wp:docPr id="325712393" name="Picture 3257123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5840" cy="1005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640F7">
              <w:rPr>
                <w:noProof/>
              </w:rPr>
              <w:drawing>
                <wp:anchor distT="0" distB="0" distL="114300" distR="114300" simplePos="0" relativeHeight="251658250" behindDoc="1" locked="0" layoutInCell="1" allowOverlap="1" wp14:anchorId="557EB9D1" wp14:editId="59539AC8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09855</wp:posOffset>
                  </wp:positionV>
                  <wp:extent cx="1313180" cy="933450"/>
                  <wp:effectExtent l="0" t="0" r="1270" b="0"/>
                  <wp:wrapTight wrapText="bothSides">
                    <wp:wrapPolygon edited="0">
                      <wp:start x="0" y="0"/>
                      <wp:lineTo x="0" y="21159"/>
                      <wp:lineTo x="21308" y="21159"/>
                      <wp:lineTo x="21308" y="0"/>
                      <wp:lineTo x="0" y="0"/>
                    </wp:wrapPolygon>
                  </wp:wrapTight>
                  <wp:docPr id="325712388" name="Picture 3257123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318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33" w:type="dxa"/>
          </w:tcPr>
          <w:p w14:paraId="36D35D1A" w14:textId="37CF45D1" w:rsidR="00B87D57" w:rsidRDefault="00227DF5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Around</w:t>
            </w:r>
            <w:r w:rsidR="004D4F49">
              <w:rPr>
                <w:rFonts w:ascii="Arial" w:hAnsi="Arial" w:cs="Arial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>1</w:t>
            </w:r>
            <w:r w:rsidR="004D4F49">
              <w:rPr>
                <w:rFonts w:ascii="Arial" w:hAnsi="Arial" w:cs="Arial"/>
                <w:sz w:val="32"/>
                <w:szCs w:val="32"/>
              </w:rPr>
              <w:t xml:space="preserve"> person in </w:t>
            </w:r>
            <w:r>
              <w:rPr>
                <w:rFonts w:ascii="Arial" w:hAnsi="Arial" w:cs="Arial"/>
                <w:sz w:val="32"/>
                <w:szCs w:val="32"/>
              </w:rPr>
              <w:t>3</w:t>
            </w:r>
            <w:r w:rsidR="004D4F49">
              <w:rPr>
                <w:rFonts w:ascii="Arial" w:hAnsi="Arial" w:cs="Arial"/>
                <w:sz w:val="32"/>
                <w:szCs w:val="32"/>
              </w:rPr>
              <w:t xml:space="preserve"> did not get to choose </w:t>
            </w:r>
            <w:r w:rsidR="009E5BB6">
              <w:rPr>
                <w:rFonts w:ascii="Arial" w:hAnsi="Arial" w:cs="Arial"/>
                <w:sz w:val="32"/>
                <w:szCs w:val="32"/>
              </w:rPr>
              <w:t>where</w:t>
            </w:r>
            <w:r w:rsidR="004D4F49">
              <w:rPr>
                <w:rFonts w:ascii="Arial" w:hAnsi="Arial" w:cs="Arial"/>
                <w:sz w:val="32"/>
                <w:szCs w:val="32"/>
              </w:rPr>
              <w:t xml:space="preserve"> they lived</w:t>
            </w:r>
            <w:r w:rsidR="00834374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708AD6AF" w14:textId="77777777" w:rsidTr="00EF4A73">
        <w:tc>
          <w:tcPr>
            <w:tcW w:w="3823" w:type="dxa"/>
          </w:tcPr>
          <w:p w14:paraId="49D3B9EA" w14:textId="7F50EFBF" w:rsidR="00A015AD" w:rsidRDefault="00B24057" w:rsidP="0E47D094">
            <w:pPr>
              <w:spacing w:line="360" w:lineRule="auto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1" behindDoc="1" locked="0" layoutInCell="1" allowOverlap="1" wp14:anchorId="6132CD49" wp14:editId="65535076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335280</wp:posOffset>
                  </wp:positionV>
                  <wp:extent cx="1304925" cy="927735"/>
                  <wp:effectExtent l="0" t="0" r="9525" b="5715"/>
                  <wp:wrapSquare wrapText="bothSides"/>
                  <wp:docPr id="325712389" name="Picture 3257123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4925" cy="927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54A34F" w14:textId="5F0A5BCF" w:rsidR="00B87D57" w:rsidRPr="006F68DD" w:rsidRDefault="00EF4A73" w:rsidP="0E47D094">
            <w:pPr>
              <w:spacing w:line="360" w:lineRule="auto"/>
              <w:rPr>
                <w:rFonts w:ascii="Arial" w:eastAsia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57" behindDoc="0" locked="0" layoutInCell="1" allowOverlap="1" wp14:anchorId="4F88BD8D" wp14:editId="65FB7031">
                  <wp:simplePos x="0" y="0"/>
                  <wp:positionH relativeFrom="column">
                    <wp:posOffset>895985</wp:posOffset>
                  </wp:positionH>
                  <wp:positionV relativeFrom="paragraph">
                    <wp:posOffset>130810</wp:posOffset>
                  </wp:positionV>
                  <wp:extent cx="1089660" cy="1089660"/>
                  <wp:effectExtent l="0" t="0" r="0" b="0"/>
                  <wp:wrapSquare wrapText="bothSides"/>
                  <wp:docPr id="325712397" name="Picture 3257123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9660" cy="1089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33" w:type="dxa"/>
          </w:tcPr>
          <w:p w14:paraId="590A05BC" w14:textId="6D06DC0A" w:rsidR="00B87D57" w:rsidRDefault="00227DF5" w:rsidP="00834374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Around</w:t>
            </w:r>
            <w:r w:rsidR="00C1159A">
              <w:rPr>
                <w:rFonts w:ascii="Arial" w:hAnsi="Arial" w:cs="Arial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>1</w:t>
            </w:r>
            <w:r w:rsidR="00C1159A">
              <w:rPr>
                <w:rFonts w:ascii="Arial" w:hAnsi="Arial" w:cs="Arial"/>
                <w:sz w:val="32"/>
                <w:szCs w:val="32"/>
              </w:rPr>
              <w:t xml:space="preserve"> person in </w:t>
            </w:r>
            <w:r w:rsidR="00CF7D3F">
              <w:rPr>
                <w:rFonts w:ascii="Arial" w:hAnsi="Arial" w:cs="Arial"/>
                <w:sz w:val="32"/>
                <w:szCs w:val="32"/>
              </w:rPr>
              <w:t>3</w:t>
            </w:r>
            <w:r w:rsidR="00C1159A">
              <w:rPr>
                <w:rFonts w:ascii="Arial" w:hAnsi="Arial" w:cs="Arial"/>
                <w:sz w:val="32"/>
                <w:szCs w:val="32"/>
              </w:rPr>
              <w:t xml:space="preserve"> did not feel safe in the local area</w:t>
            </w:r>
            <w:r w:rsidR="00834374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</w:tbl>
    <w:p w14:paraId="7FB5A9E0" w14:textId="1A39C578" w:rsidR="00834374" w:rsidRDefault="00834374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7264"/>
      </w:tblGrid>
      <w:tr w:rsidR="00B87D57" w14:paraId="449B6E1D" w14:textId="77777777" w:rsidTr="65DE0F6E">
        <w:tc>
          <w:tcPr>
            <w:tcW w:w="10456" w:type="dxa"/>
            <w:gridSpan w:val="2"/>
          </w:tcPr>
          <w:p w14:paraId="4153BD8C" w14:textId="28261B71" w:rsidR="00B87D57" w:rsidRPr="003747D8" w:rsidRDefault="4AE0AA8D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 w:rsidRPr="65DE0F6E">
              <w:rPr>
                <w:rFonts w:ascii="Arial" w:hAnsi="Arial" w:cs="Arial"/>
                <w:sz w:val="40"/>
                <w:szCs w:val="40"/>
              </w:rPr>
              <w:lastRenderedPageBreak/>
              <w:t xml:space="preserve">Here are </w:t>
            </w:r>
            <w:r w:rsidR="79A9FA07" w:rsidRPr="65DE0F6E">
              <w:rPr>
                <w:rFonts w:ascii="Arial" w:hAnsi="Arial" w:cs="Arial"/>
                <w:sz w:val="40"/>
                <w:szCs w:val="40"/>
              </w:rPr>
              <w:t>four</w:t>
            </w:r>
            <w:r w:rsidRPr="65DE0F6E">
              <w:rPr>
                <w:rFonts w:ascii="Arial" w:hAnsi="Arial" w:cs="Arial"/>
                <w:sz w:val="40"/>
                <w:szCs w:val="40"/>
              </w:rPr>
              <w:t xml:space="preserve"> things </w:t>
            </w:r>
            <w:r w:rsidR="7A45CF2D" w:rsidRPr="65DE0F6E">
              <w:rPr>
                <w:rFonts w:ascii="Arial" w:hAnsi="Arial" w:cs="Arial"/>
                <w:sz w:val="40"/>
                <w:szCs w:val="40"/>
              </w:rPr>
              <w:t>about</w:t>
            </w:r>
            <w:r w:rsidRPr="65DE0F6E">
              <w:rPr>
                <w:rFonts w:ascii="Arial" w:hAnsi="Arial" w:cs="Arial"/>
                <w:sz w:val="40"/>
                <w:szCs w:val="40"/>
              </w:rPr>
              <w:t xml:space="preserve"> people </w:t>
            </w:r>
            <w:r w:rsidR="4A38616A" w:rsidRPr="65DE0F6E">
              <w:rPr>
                <w:rFonts w:ascii="Arial" w:hAnsi="Arial" w:cs="Arial"/>
                <w:sz w:val="40"/>
                <w:szCs w:val="40"/>
              </w:rPr>
              <w:t>who are happy where they live</w:t>
            </w:r>
          </w:p>
        </w:tc>
      </w:tr>
      <w:tr w:rsidR="00AD5009" w14:paraId="2B79A5E0" w14:textId="77777777" w:rsidTr="65DE0F6E">
        <w:tc>
          <w:tcPr>
            <w:tcW w:w="3192" w:type="dxa"/>
          </w:tcPr>
          <w:p w14:paraId="31DBF99C" w14:textId="3AA7C4C4" w:rsidR="00BE1606" w:rsidRPr="006F68DD" w:rsidRDefault="0056499B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51346D7E" wp14:editId="41F11A1E">
                  <wp:extent cx="1455420" cy="1455420"/>
                  <wp:effectExtent l="0" t="0" r="0" b="0"/>
                  <wp:docPr id="8" name="Picture 8" descr="Support Bubbl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Support Bubbl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5420" cy="145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4" w:type="dxa"/>
          </w:tcPr>
          <w:p w14:paraId="425553FF" w14:textId="77777777" w:rsidR="00834374" w:rsidRDefault="00834374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F03AFBC" w14:textId="2ED8A3DD" w:rsidR="00BE1606" w:rsidRDefault="00053086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People are happier when they live</w:t>
            </w:r>
            <w:r w:rsidR="007C0794">
              <w:rPr>
                <w:rFonts w:ascii="Arial" w:hAnsi="Arial" w:cs="Arial"/>
                <w:sz w:val="32"/>
                <w:szCs w:val="32"/>
              </w:rPr>
              <w:t xml:space="preserve"> in supported accommodation</w:t>
            </w:r>
            <w:r w:rsidR="00834374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645D4664" w14:textId="77777777" w:rsidTr="65DE0F6E">
        <w:tc>
          <w:tcPr>
            <w:tcW w:w="3192" w:type="dxa"/>
          </w:tcPr>
          <w:p w14:paraId="3BB6D3D4" w14:textId="5A08F138" w:rsidR="00BE1606" w:rsidRPr="006F68DD" w:rsidRDefault="0090422A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78A7FEC7" wp14:editId="5EE95A66">
                  <wp:extent cx="1661160" cy="1661160"/>
                  <wp:effectExtent l="0" t="0" r="0" b="0"/>
                  <wp:docPr id="10" name="Picture 10" descr="Choose Care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hoose Care Hom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1160" cy="1661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4" w:type="dxa"/>
          </w:tcPr>
          <w:p w14:paraId="02038E67" w14:textId="77777777" w:rsidR="00834374" w:rsidRDefault="00834374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6FE94DDF" w14:textId="1CD3563C" w:rsidR="00BE1606" w:rsidRDefault="1BB0EEA7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65DE0F6E">
              <w:rPr>
                <w:rFonts w:ascii="Arial" w:hAnsi="Arial" w:cs="Arial"/>
                <w:sz w:val="32"/>
                <w:szCs w:val="32"/>
              </w:rPr>
              <w:t>People are happier when they chose</w:t>
            </w:r>
            <w:r w:rsidR="7EDF0E61" w:rsidRPr="65DE0F6E">
              <w:rPr>
                <w:rFonts w:ascii="Arial" w:hAnsi="Arial" w:cs="Arial"/>
                <w:sz w:val="32"/>
                <w:szCs w:val="32"/>
              </w:rPr>
              <w:t xml:space="preserve"> where </w:t>
            </w:r>
            <w:r w:rsidR="29176D22" w:rsidRPr="65DE0F6E">
              <w:rPr>
                <w:rFonts w:ascii="Arial" w:hAnsi="Arial" w:cs="Arial"/>
                <w:sz w:val="32"/>
                <w:szCs w:val="32"/>
              </w:rPr>
              <w:t>to</w:t>
            </w:r>
            <w:r w:rsidR="7EDF0E61" w:rsidRPr="65DE0F6E">
              <w:rPr>
                <w:rFonts w:ascii="Arial" w:hAnsi="Arial" w:cs="Arial"/>
                <w:sz w:val="32"/>
                <w:szCs w:val="32"/>
              </w:rPr>
              <w:t xml:space="preserve"> live</w:t>
            </w:r>
            <w:r w:rsidR="1CD76A03" w:rsidRPr="65DE0F6E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569E2156" w14:textId="77777777" w:rsidTr="65DE0F6E">
        <w:tc>
          <w:tcPr>
            <w:tcW w:w="3192" w:type="dxa"/>
          </w:tcPr>
          <w:p w14:paraId="54028408" w14:textId="3E530D7A" w:rsidR="006F68DD" w:rsidRPr="006F68DD" w:rsidRDefault="00171726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31FBC17E" wp14:editId="59270CAB">
                  <wp:extent cx="1889760" cy="1889760"/>
                  <wp:effectExtent l="0" t="0" r="0" b="0"/>
                  <wp:docPr id="9" name="Picture 9" descr="Place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Place hom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9760" cy="1889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4" w:type="dxa"/>
          </w:tcPr>
          <w:p w14:paraId="6C6C4395" w14:textId="77777777" w:rsidR="00834374" w:rsidRDefault="00834374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F901C64" w14:textId="5E1B86F3" w:rsidR="006F68DD" w:rsidRPr="006F68DD" w:rsidRDefault="006777CF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People are happier when they have </w:t>
            </w:r>
            <w:r w:rsidR="00985CF4">
              <w:rPr>
                <w:rFonts w:ascii="Arial" w:hAnsi="Arial" w:cs="Arial"/>
                <w:sz w:val="32"/>
                <w:szCs w:val="32"/>
              </w:rPr>
              <w:t>enough support to live independently</w:t>
            </w:r>
            <w:r w:rsidR="00834374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18500E86" w14:textId="77777777" w:rsidTr="65DE0F6E">
        <w:tc>
          <w:tcPr>
            <w:tcW w:w="3192" w:type="dxa"/>
          </w:tcPr>
          <w:p w14:paraId="676D1E1B" w14:textId="1374F885" w:rsidR="00985CF4" w:rsidRPr="006F68DD" w:rsidRDefault="00FA1687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44DC6462" wp14:editId="586702E0">
                  <wp:extent cx="1737360" cy="1737360"/>
                  <wp:effectExtent l="0" t="0" r="0" b="0"/>
                  <wp:docPr id="11" name="Picture 11" descr="Respec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Respect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7360" cy="1737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4" w:type="dxa"/>
          </w:tcPr>
          <w:p w14:paraId="73A13EE2" w14:textId="77777777" w:rsidR="005F4A8C" w:rsidRDefault="005F4A8C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6028CD12" w14:textId="2A5EDF41" w:rsidR="00985CF4" w:rsidRDefault="006777CF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People are happier when they are </w:t>
            </w:r>
            <w:r w:rsidR="003B413F">
              <w:rPr>
                <w:rFonts w:ascii="Arial" w:hAnsi="Arial" w:cs="Arial"/>
                <w:sz w:val="32"/>
                <w:szCs w:val="32"/>
              </w:rPr>
              <w:t>treated with respect by people that support them</w:t>
            </w:r>
            <w:r w:rsidR="005F4A8C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</w:tbl>
    <w:p w14:paraId="78931736" w14:textId="77777777" w:rsidR="006777CF" w:rsidRDefault="006777CF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7264"/>
      </w:tblGrid>
      <w:tr w:rsidR="00A216B0" w14:paraId="1773E696" w14:textId="77777777" w:rsidTr="65DE0F6E">
        <w:tc>
          <w:tcPr>
            <w:tcW w:w="10456" w:type="dxa"/>
            <w:gridSpan w:val="2"/>
          </w:tcPr>
          <w:p w14:paraId="05689049" w14:textId="48CF4EA1" w:rsidR="00A216B0" w:rsidRDefault="2A8E451B" w:rsidP="65DE0F6E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 w:rsidRPr="65DE0F6E">
              <w:rPr>
                <w:rFonts w:ascii="Arial" w:hAnsi="Arial" w:cs="Arial"/>
                <w:sz w:val="40"/>
                <w:szCs w:val="40"/>
              </w:rPr>
              <w:lastRenderedPageBreak/>
              <w:t xml:space="preserve">Here are </w:t>
            </w:r>
            <w:r w:rsidR="71AC542B" w:rsidRPr="65DE0F6E">
              <w:rPr>
                <w:rFonts w:ascii="Arial" w:hAnsi="Arial" w:cs="Arial"/>
                <w:sz w:val="40"/>
                <w:szCs w:val="40"/>
              </w:rPr>
              <w:t>five</w:t>
            </w:r>
            <w:r w:rsidRPr="65DE0F6E">
              <w:rPr>
                <w:rFonts w:ascii="Arial" w:hAnsi="Arial" w:cs="Arial"/>
                <w:sz w:val="40"/>
                <w:szCs w:val="40"/>
              </w:rPr>
              <w:t xml:space="preserve"> things </w:t>
            </w:r>
            <w:r w:rsidR="7386E991" w:rsidRPr="65DE0F6E">
              <w:rPr>
                <w:rFonts w:ascii="Arial" w:hAnsi="Arial" w:cs="Arial"/>
                <w:sz w:val="40"/>
                <w:szCs w:val="40"/>
              </w:rPr>
              <w:t>about</w:t>
            </w:r>
            <w:r w:rsidRPr="65DE0F6E">
              <w:rPr>
                <w:rFonts w:ascii="Arial" w:hAnsi="Arial" w:cs="Arial"/>
                <w:sz w:val="40"/>
                <w:szCs w:val="40"/>
              </w:rPr>
              <w:t xml:space="preserve"> people </w:t>
            </w:r>
            <w:r w:rsidR="26E514B2" w:rsidRPr="65DE0F6E">
              <w:rPr>
                <w:rFonts w:ascii="Arial" w:hAnsi="Arial" w:cs="Arial"/>
                <w:sz w:val="40"/>
                <w:szCs w:val="40"/>
              </w:rPr>
              <w:t>with a higher</w:t>
            </w:r>
            <w:r w:rsidRPr="65DE0F6E">
              <w:rPr>
                <w:rFonts w:ascii="Arial" w:hAnsi="Arial" w:cs="Arial"/>
                <w:sz w:val="40"/>
                <w:szCs w:val="40"/>
              </w:rPr>
              <w:t xml:space="preserve"> level of wellbeing</w:t>
            </w:r>
          </w:p>
        </w:tc>
      </w:tr>
      <w:tr w:rsidR="00AD5009" w14:paraId="7B16CDE1" w14:textId="77777777" w:rsidTr="65DE0F6E">
        <w:tc>
          <w:tcPr>
            <w:tcW w:w="3192" w:type="dxa"/>
          </w:tcPr>
          <w:p w14:paraId="042B1060" w14:textId="52015E1F" w:rsidR="00985CF4" w:rsidRPr="006F68DD" w:rsidRDefault="00A73CD5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6" behindDoc="1" locked="0" layoutInCell="1" allowOverlap="1" wp14:anchorId="03488F79" wp14:editId="7A47BC87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0</wp:posOffset>
                  </wp:positionV>
                  <wp:extent cx="1514475" cy="1514475"/>
                  <wp:effectExtent l="0" t="0" r="0" b="9525"/>
                  <wp:wrapTight wrapText="bothSides">
                    <wp:wrapPolygon edited="0">
                      <wp:start x="12226" y="0"/>
                      <wp:lineTo x="7608" y="2174"/>
                      <wp:lineTo x="6521" y="2989"/>
                      <wp:lineTo x="6521" y="4619"/>
                      <wp:lineTo x="5162" y="5977"/>
                      <wp:lineTo x="4891" y="8966"/>
                      <wp:lineTo x="4891" y="18475"/>
                      <wp:lineTo x="6249" y="21192"/>
                      <wp:lineTo x="6792" y="21464"/>
                      <wp:lineTo x="8694" y="21464"/>
                      <wp:lineTo x="13042" y="21192"/>
                      <wp:lineTo x="14943" y="20106"/>
                      <wp:lineTo x="14128" y="17660"/>
                      <wp:lineTo x="15215" y="13313"/>
                      <wp:lineTo x="16574" y="4619"/>
                      <wp:lineTo x="14128" y="0"/>
                      <wp:lineTo x="12226" y="0"/>
                    </wp:wrapPolygon>
                  </wp:wrapTight>
                  <wp:docPr id="12" name="Picture 12" descr="Look after Frie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Look after Frien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4475" cy="1514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64" w:type="dxa"/>
          </w:tcPr>
          <w:p w14:paraId="27E2B5C3" w14:textId="77777777" w:rsidR="005F4A8C" w:rsidRDefault="005F4A8C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031FEEBF" w14:textId="0F71835A" w:rsidR="00985CF4" w:rsidRDefault="00EB310A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People say they have better wellbeing when they a</w:t>
            </w:r>
            <w:r w:rsidR="00AD6406">
              <w:rPr>
                <w:rFonts w:ascii="Arial" w:hAnsi="Arial" w:cs="Arial"/>
                <w:sz w:val="32"/>
                <w:szCs w:val="32"/>
              </w:rPr>
              <w:t>lways feel safe</w:t>
            </w:r>
            <w:r w:rsidR="005F4A8C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4B4E2F54" w14:textId="77777777" w:rsidTr="65DE0F6E">
        <w:tc>
          <w:tcPr>
            <w:tcW w:w="3192" w:type="dxa"/>
          </w:tcPr>
          <w:p w14:paraId="2F88B1FC" w14:textId="65346388" w:rsidR="00985CF4" w:rsidRPr="006F68DD" w:rsidRDefault="000558F1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5" behindDoc="1" locked="0" layoutInCell="1" allowOverlap="1" wp14:anchorId="6FD2A664" wp14:editId="7A22CA14">
                  <wp:simplePos x="0" y="0"/>
                  <wp:positionH relativeFrom="column">
                    <wp:posOffset>337820</wp:posOffset>
                  </wp:positionH>
                  <wp:positionV relativeFrom="paragraph">
                    <wp:posOffset>2540</wp:posOffset>
                  </wp:positionV>
                  <wp:extent cx="1200150" cy="1200150"/>
                  <wp:effectExtent l="0" t="0" r="0" b="0"/>
                  <wp:wrapTight wrapText="bothSides">
                    <wp:wrapPolygon edited="0">
                      <wp:start x="1714" y="1371"/>
                      <wp:lineTo x="0" y="4457"/>
                      <wp:lineTo x="0" y="19200"/>
                      <wp:lineTo x="3429" y="20229"/>
                      <wp:lineTo x="18857" y="20229"/>
                      <wp:lineTo x="18857" y="18514"/>
                      <wp:lineTo x="20571" y="13029"/>
                      <wp:lineTo x="21257" y="10286"/>
                      <wp:lineTo x="21257" y="3086"/>
                      <wp:lineTo x="18514" y="2400"/>
                      <wp:lineTo x="4457" y="1371"/>
                      <wp:lineTo x="1714" y="1371"/>
                    </wp:wrapPolygon>
                  </wp:wrapTight>
                  <wp:docPr id="13" name="Picture 13" descr="Gang bullies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Gang bullies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64" w:type="dxa"/>
          </w:tcPr>
          <w:p w14:paraId="68DEAD81" w14:textId="77777777" w:rsidR="005F4A8C" w:rsidRDefault="005F4A8C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A20E717" w14:textId="61451575" w:rsidR="00985CF4" w:rsidRDefault="00D402BD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D402BD">
              <w:rPr>
                <w:rFonts w:ascii="Arial" w:hAnsi="Arial" w:cs="Arial"/>
                <w:sz w:val="32"/>
                <w:szCs w:val="32"/>
              </w:rPr>
              <w:t xml:space="preserve">People say they have better wellbeing </w:t>
            </w:r>
            <w:r>
              <w:rPr>
                <w:rFonts w:ascii="Arial" w:hAnsi="Arial" w:cs="Arial"/>
                <w:sz w:val="32"/>
                <w:szCs w:val="32"/>
              </w:rPr>
              <w:t>when they are not</w:t>
            </w:r>
            <w:r w:rsidR="00AD6406">
              <w:rPr>
                <w:rFonts w:ascii="Arial" w:hAnsi="Arial" w:cs="Arial"/>
                <w:sz w:val="32"/>
                <w:szCs w:val="32"/>
              </w:rPr>
              <w:t xml:space="preserve"> picked on when they were out and about</w:t>
            </w:r>
            <w:r w:rsidR="005F4A8C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31B553D4" w14:textId="77777777" w:rsidTr="65DE0F6E">
        <w:tc>
          <w:tcPr>
            <w:tcW w:w="3192" w:type="dxa"/>
          </w:tcPr>
          <w:p w14:paraId="22E1234A" w14:textId="005543DE" w:rsidR="00985CF4" w:rsidRPr="006F68DD" w:rsidRDefault="00913A8D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4" behindDoc="1" locked="0" layoutInCell="1" allowOverlap="1" wp14:anchorId="6F917E53" wp14:editId="57AC2B85">
                  <wp:simplePos x="0" y="0"/>
                  <wp:positionH relativeFrom="column">
                    <wp:posOffset>290195</wp:posOffset>
                  </wp:positionH>
                  <wp:positionV relativeFrom="paragraph">
                    <wp:posOffset>47625</wp:posOffset>
                  </wp:positionV>
                  <wp:extent cx="1476375" cy="1476375"/>
                  <wp:effectExtent l="0" t="0" r="9525" b="0"/>
                  <wp:wrapTight wrapText="bothSides">
                    <wp:wrapPolygon edited="0">
                      <wp:start x="5574" y="3066"/>
                      <wp:lineTo x="557" y="5853"/>
                      <wp:lineTo x="0" y="6410"/>
                      <wp:lineTo x="0" y="11148"/>
                      <wp:lineTo x="836" y="12542"/>
                      <wp:lineTo x="3066" y="12542"/>
                      <wp:lineTo x="3066" y="14493"/>
                      <wp:lineTo x="4459" y="17001"/>
                      <wp:lineTo x="6410" y="18395"/>
                      <wp:lineTo x="8083" y="18395"/>
                      <wp:lineTo x="18395" y="17001"/>
                      <wp:lineTo x="21182" y="12542"/>
                      <wp:lineTo x="21461" y="10312"/>
                      <wp:lineTo x="20346" y="8083"/>
                      <wp:lineTo x="20625" y="6689"/>
                      <wp:lineTo x="15329" y="4459"/>
                      <wp:lineTo x="9197" y="3066"/>
                      <wp:lineTo x="5574" y="3066"/>
                    </wp:wrapPolygon>
                  </wp:wrapTight>
                  <wp:docPr id="14" name="Picture 14" descr="Trans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Trans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375" cy="1476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64" w:type="dxa"/>
          </w:tcPr>
          <w:p w14:paraId="60C5C8F9" w14:textId="77777777" w:rsidR="004C519F" w:rsidRDefault="004C519F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762847F" w14:textId="77777777" w:rsidR="00985CF4" w:rsidRDefault="00D402BD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D402BD">
              <w:rPr>
                <w:rFonts w:ascii="Arial" w:hAnsi="Arial" w:cs="Arial"/>
                <w:sz w:val="32"/>
                <w:szCs w:val="32"/>
              </w:rPr>
              <w:t xml:space="preserve">People say they have better wellbeing </w:t>
            </w:r>
            <w:r w:rsidR="009A66DE">
              <w:rPr>
                <w:rFonts w:ascii="Arial" w:hAnsi="Arial" w:cs="Arial"/>
                <w:sz w:val="32"/>
                <w:szCs w:val="32"/>
              </w:rPr>
              <w:t xml:space="preserve">when they are </w:t>
            </w:r>
            <w:r w:rsidR="00CD0CB1">
              <w:rPr>
                <w:rFonts w:ascii="Arial" w:hAnsi="Arial" w:cs="Arial"/>
                <w:sz w:val="32"/>
                <w:szCs w:val="32"/>
              </w:rPr>
              <w:t>happy with the transport that was available where they lived</w:t>
            </w:r>
            <w:r w:rsidR="004C519F">
              <w:rPr>
                <w:rFonts w:ascii="Arial" w:hAnsi="Arial" w:cs="Arial"/>
                <w:sz w:val="32"/>
                <w:szCs w:val="32"/>
              </w:rPr>
              <w:t>.</w:t>
            </w:r>
          </w:p>
          <w:p w14:paraId="321383D5" w14:textId="48DED371" w:rsidR="009A66DE" w:rsidRDefault="009A66DE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9A66DE" w14:paraId="6BC8AC7A" w14:textId="77777777" w:rsidTr="65DE0F6E">
        <w:tc>
          <w:tcPr>
            <w:tcW w:w="3192" w:type="dxa"/>
          </w:tcPr>
          <w:p w14:paraId="69EE4CBE" w14:textId="6337B088" w:rsidR="009A66DE" w:rsidRDefault="009A66DE" w:rsidP="006F68DD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EA2954" wp14:editId="4BED21D4">
                  <wp:extent cx="1298575" cy="1298575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8575" cy="1298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4" w:type="dxa"/>
          </w:tcPr>
          <w:p w14:paraId="0F2394D7" w14:textId="77777777" w:rsidR="009A66DE" w:rsidRDefault="009A66DE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602FD9F" w14:textId="7B5536C8" w:rsidR="009A66DE" w:rsidRDefault="009A66DE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9A66DE">
              <w:rPr>
                <w:rFonts w:ascii="Arial" w:hAnsi="Arial" w:cs="Arial"/>
                <w:sz w:val="32"/>
                <w:szCs w:val="32"/>
              </w:rPr>
              <w:t>Most people who were happy with their home had a high level of wellbeing.</w:t>
            </w:r>
          </w:p>
        </w:tc>
      </w:tr>
      <w:tr w:rsidR="00AD5009" w14:paraId="55E9A6F1" w14:textId="77777777" w:rsidTr="65DE0F6E">
        <w:tc>
          <w:tcPr>
            <w:tcW w:w="3192" w:type="dxa"/>
          </w:tcPr>
          <w:p w14:paraId="6AD5F831" w14:textId="66B1E382" w:rsidR="00B74B02" w:rsidRPr="006F68DD" w:rsidRDefault="00107D31" w:rsidP="006F68DD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0224CBDC" wp14:editId="22DE2783">
                  <wp:extent cx="1432560" cy="1432560"/>
                  <wp:effectExtent l="0" t="0" r="0" b="0"/>
                  <wp:docPr id="16" name="Picture 16" descr="Wellbeing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Wellbeing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2560" cy="1432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4" w:type="dxa"/>
          </w:tcPr>
          <w:p w14:paraId="7D56E093" w14:textId="77777777" w:rsidR="004C519F" w:rsidRDefault="004C519F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D9F5E19" w14:textId="08F25F5E" w:rsidR="00B74B02" w:rsidRDefault="00B74B02" w:rsidP="006F68DD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Most people who were happy </w:t>
            </w:r>
            <w:r w:rsidR="00E92CFC">
              <w:rPr>
                <w:rFonts w:ascii="Arial" w:hAnsi="Arial" w:cs="Arial"/>
                <w:sz w:val="32"/>
                <w:szCs w:val="32"/>
              </w:rPr>
              <w:t>with their local area had a high level of wellbeing</w:t>
            </w:r>
            <w:r w:rsidR="004C519F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</w:tbl>
    <w:p w14:paraId="3CAFC84D" w14:textId="77777777" w:rsidR="004C519F" w:rsidRDefault="004C519F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04"/>
        <w:gridCol w:w="6652"/>
      </w:tblGrid>
      <w:tr w:rsidR="00413BF4" w14:paraId="1D319755" w14:textId="77777777" w:rsidTr="65DE0F6E">
        <w:tc>
          <w:tcPr>
            <w:tcW w:w="10456" w:type="dxa"/>
            <w:gridSpan w:val="2"/>
          </w:tcPr>
          <w:p w14:paraId="0D4B4F65" w14:textId="2A1C42A8" w:rsidR="00413BF4" w:rsidRPr="006F68DD" w:rsidRDefault="71DF64E0" w:rsidP="65DE0F6E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 w:rsidRPr="65DE0F6E">
              <w:rPr>
                <w:rFonts w:ascii="Arial" w:hAnsi="Arial" w:cs="Arial"/>
                <w:sz w:val="40"/>
                <w:szCs w:val="40"/>
              </w:rPr>
              <w:lastRenderedPageBreak/>
              <w:t>Here is</w:t>
            </w:r>
            <w:r w:rsidR="2E4BBB40" w:rsidRPr="65DE0F6E">
              <w:rPr>
                <w:rFonts w:ascii="Arial" w:hAnsi="Arial" w:cs="Arial"/>
                <w:sz w:val="40"/>
                <w:szCs w:val="40"/>
              </w:rPr>
              <w:t xml:space="preserve"> a list </w:t>
            </w:r>
            <w:r w:rsidR="01C5E30B" w:rsidRPr="65DE0F6E">
              <w:rPr>
                <w:rFonts w:ascii="Arial" w:hAnsi="Arial" w:cs="Arial"/>
                <w:sz w:val="40"/>
                <w:szCs w:val="40"/>
              </w:rPr>
              <w:t>of 7</w:t>
            </w:r>
            <w:r w:rsidR="2E4BBB40" w:rsidRPr="65DE0F6E">
              <w:rPr>
                <w:rFonts w:ascii="Arial" w:hAnsi="Arial" w:cs="Arial"/>
                <w:sz w:val="40"/>
                <w:szCs w:val="40"/>
              </w:rPr>
              <w:t xml:space="preserve"> things that </w:t>
            </w:r>
            <w:r w:rsidR="1F6B4A75" w:rsidRPr="65DE0F6E">
              <w:rPr>
                <w:rFonts w:ascii="Arial" w:hAnsi="Arial" w:cs="Arial"/>
                <w:sz w:val="40"/>
                <w:szCs w:val="40"/>
              </w:rPr>
              <w:t>SCLD</w:t>
            </w:r>
            <w:r w:rsidR="2E4BBB40" w:rsidRPr="65DE0F6E">
              <w:rPr>
                <w:rFonts w:ascii="Arial" w:hAnsi="Arial" w:cs="Arial"/>
                <w:sz w:val="40"/>
                <w:szCs w:val="40"/>
              </w:rPr>
              <w:t xml:space="preserve"> think</w:t>
            </w:r>
            <w:r w:rsidR="1DB62302" w:rsidRPr="65DE0F6E">
              <w:rPr>
                <w:rFonts w:ascii="Arial" w:hAnsi="Arial" w:cs="Arial"/>
                <w:sz w:val="40"/>
                <w:szCs w:val="40"/>
              </w:rPr>
              <w:t>s</w:t>
            </w:r>
            <w:r w:rsidR="2E4BBB40" w:rsidRPr="65DE0F6E">
              <w:rPr>
                <w:rFonts w:ascii="Arial" w:hAnsi="Arial" w:cs="Arial"/>
                <w:sz w:val="40"/>
                <w:szCs w:val="40"/>
              </w:rPr>
              <w:t xml:space="preserve"> will help to make things better. </w:t>
            </w:r>
          </w:p>
        </w:tc>
      </w:tr>
      <w:tr w:rsidR="003A7D23" w14:paraId="5C5717F4" w14:textId="77777777" w:rsidTr="65DE0F6E">
        <w:tc>
          <w:tcPr>
            <w:tcW w:w="10456" w:type="dxa"/>
            <w:gridSpan w:val="2"/>
          </w:tcPr>
          <w:p w14:paraId="4B3FDB05" w14:textId="77777777" w:rsidR="00BF7CCA" w:rsidRDefault="00BF7CCA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</w:p>
          <w:p w14:paraId="6A79C3BD" w14:textId="3AE701E1" w:rsidR="003A7D23" w:rsidRDefault="0022581C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rFonts w:ascii="Arial" w:hAnsi="Arial" w:cs="Arial"/>
                <w:sz w:val="40"/>
                <w:szCs w:val="40"/>
              </w:rPr>
              <w:t xml:space="preserve">Number 1. </w:t>
            </w:r>
          </w:p>
        </w:tc>
      </w:tr>
      <w:tr w:rsidR="00AD5009" w14:paraId="1D16B7C4" w14:textId="77777777" w:rsidTr="65DE0F6E">
        <w:tc>
          <w:tcPr>
            <w:tcW w:w="3804" w:type="dxa"/>
          </w:tcPr>
          <w:p w14:paraId="12874FDA" w14:textId="0513A158" w:rsidR="00970DF3" w:rsidRPr="006F68DD" w:rsidRDefault="00F65135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5D215AD3" wp14:editId="0FF15C45">
                  <wp:extent cx="1828800" cy="1828800"/>
                  <wp:effectExtent l="0" t="0" r="0" b="0"/>
                  <wp:docPr id="17" name="Picture 17" descr="Reading Repor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Reading Report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2" w:type="dxa"/>
          </w:tcPr>
          <w:p w14:paraId="091886BA" w14:textId="77777777" w:rsidR="0022581C" w:rsidRDefault="0022581C" w:rsidP="0022581C">
            <w:pPr>
              <w:pStyle w:val="ListParagraph"/>
              <w:spacing w:line="360" w:lineRule="auto"/>
              <w:ind w:left="37"/>
              <w:rPr>
                <w:rFonts w:ascii="Arial" w:hAnsi="Arial" w:cs="Arial"/>
                <w:sz w:val="32"/>
                <w:szCs w:val="32"/>
              </w:rPr>
            </w:pPr>
          </w:p>
          <w:p w14:paraId="6C0F2BF8" w14:textId="54EC5227" w:rsidR="00970DF3" w:rsidRPr="005C4359" w:rsidRDefault="00592CBD" w:rsidP="0022581C">
            <w:pPr>
              <w:pStyle w:val="ListParagraph"/>
              <w:spacing w:line="360" w:lineRule="auto"/>
              <w:ind w:left="37"/>
              <w:rPr>
                <w:rFonts w:ascii="Arial" w:hAnsi="Arial" w:cs="Arial"/>
                <w:sz w:val="32"/>
                <w:szCs w:val="32"/>
              </w:rPr>
            </w:pPr>
            <w:r w:rsidRPr="005C4359">
              <w:rPr>
                <w:rFonts w:ascii="Arial" w:hAnsi="Arial" w:cs="Arial"/>
                <w:sz w:val="32"/>
                <w:szCs w:val="32"/>
              </w:rPr>
              <w:t xml:space="preserve">We need to get </w:t>
            </w:r>
            <w:r w:rsidR="00603949" w:rsidRPr="005C4359">
              <w:rPr>
                <w:rFonts w:ascii="Arial" w:hAnsi="Arial" w:cs="Arial"/>
                <w:sz w:val="32"/>
                <w:szCs w:val="32"/>
              </w:rPr>
              <w:t>better information about the kind of housing people with learning disabilities are living in</w:t>
            </w:r>
            <w:r w:rsidR="006A246C" w:rsidRPr="005C4359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190BA488" w14:textId="77777777" w:rsidTr="65DE0F6E">
        <w:tc>
          <w:tcPr>
            <w:tcW w:w="3804" w:type="dxa"/>
          </w:tcPr>
          <w:p w14:paraId="0B94989F" w14:textId="35A40FC2" w:rsidR="00970DF3" w:rsidRPr="006F68DD" w:rsidRDefault="00286FBF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6808F3FF" wp14:editId="04388CD0">
                  <wp:extent cx="2049780" cy="2049780"/>
                  <wp:effectExtent l="0" t="0" r="0" b="0"/>
                  <wp:docPr id="18" name="Picture 18" descr="Housing Netwo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ousing Networ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9780" cy="2049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2" w:type="dxa"/>
          </w:tcPr>
          <w:p w14:paraId="366E8ACF" w14:textId="77777777" w:rsidR="0022581C" w:rsidRDefault="0022581C" w:rsidP="00CD297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EAFCB00" w14:textId="20A075D5" w:rsidR="00970DF3" w:rsidRPr="006F68DD" w:rsidRDefault="006A246C" w:rsidP="00CD297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n we will know </w:t>
            </w:r>
            <w:r w:rsidR="00E050F1">
              <w:rPr>
                <w:rFonts w:ascii="Arial" w:hAnsi="Arial" w:cs="Arial"/>
                <w:sz w:val="32"/>
                <w:szCs w:val="32"/>
              </w:rPr>
              <w:t>how many people with learning disabilities cannot get the houses they need</w:t>
            </w:r>
            <w:r w:rsidR="00366E57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72850F81" w14:textId="77777777" w:rsidTr="65DE0F6E">
        <w:tc>
          <w:tcPr>
            <w:tcW w:w="3804" w:type="dxa"/>
          </w:tcPr>
          <w:p w14:paraId="6EB3AD9A" w14:textId="1DD546E9" w:rsidR="00970DF3" w:rsidRPr="006F68DD" w:rsidRDefault="00BF7CCA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rFonts w:ascii="Arial" w:hAnsi="Arial" w:cs="Arial"/>
                <w:noProof/>
                <w:sz w:val="40"/>
                <w:szCs w:val="40"/>
              </w:rPr>
              <w:drawing>
                <wp:inline distT="0" distB="0" distL="0" distR="0" wp14:anchorId="46547EFB" wp14:editId="5EFFFE8D">
                  <wp:extent cx="1920240" cy="1438910"/>
                  <wp:effectExtent l="0" t="0" r="3810" b="889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40" cy="14389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2" w:type="dxa"/>
          </w:tcPr>
          <w:p w14:paraId="1C7EC4C0" w14:textId="77777777" w:rsidR="006743E0" w:rsidRDefault="006743E0" w:rsidP="00CD297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E17CF9F" w14:textId="375A4110" w:rsidR="00970DF3" w:rsidRPr="006F68DD" w:rsidRDefault="00E050F1" w:rsidP="00CD297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Scottish Government and </w:t>
            </w:r>
            <w:r w:rsidR="005C4359">
              <w:rPr>
                <w:rFonts w:ascii="Arial" w:hAnsi="Arial" w:cs="Arial"/>
                <w:sz w:val="32"/>
                <w:szCs w:val="32"/>
              </w:rPr>
              <w:t>local authorities need to do this</w:t>
            </w:r>
            <w:r w:rsidR="00366E57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</w:tbl>
    <w:p w14:paraId="53C606CB" w14:textId="77777777" w:rsidR="00BF7CCA" w:rsidRDefault="00BF7CCA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6"/>
        <w:gridCol w:w="7220"/>
      </w:tblGrid>
      <w:tr w:rsidR="0022581C" w14:paraId="67F88F93" w14:textId="77777777" w:rsidTr="5630E39E">
        <w:tc>
          <w:tcPr>
            <w:tcW w:w="10456" w:type="dxa"/>
            <w:gridSpan w:val="2"/>
          </w:tcPr>
          <w:p w14:paraId="399A1A87" w14:textId="2A2B220D" w:rsidR="0022581C" w:rsidRDefault="0022581C" w:rsidP="00CD297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40"/>
                <w:szCs w:val="40"/>
              </w:rPr>
              <w:lastRenderedPageBreak/>
              <w:t>Number 2</w:t>
            </w:r>
          </w:p>
        </w:tc>
      </w:tr>
      <w:tr w:rsidR="00AD5009" w14:paraId="38115760" w14:textId="77777777" w:rsidTr="5630E39E">
        <w:tc>
          <w:tcPr>
            <w:tcW w:w="2972" w:type="dxa"/>
          </w:tcPr>
          <w:p w14:paraId="75B0B4BB" w14:textId="691C7815" w:rsidR="00970DF3" w:rsidRPr="006F68DD" w:rsidRDefault="00BB70BA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08355498" wp14:editId="3D82E9A8">
                  <wp:extent cx="1554480" cy="1554480"/>
                  <wp:effectExtent l="0" t="0" r="0" b="7620"/>
                  <wp:docPr id="21" name="Picture 21" descr="Household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ousehold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4480" cy="1554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4" w:type="dxa"/>
          </w:tcPr>
          <w:p w14:paraId="1712674B" w14:textId="5DDA24A5" w:rsidR="00970DF3" w:rsidRPr="005C4359" w:rsidRDefault="009331FA" w:rsidP="0022581C">
            <w:pPr>
              <w:pStyle w:val="ListParagraph"/>
              <w:spacing w:line="360" w:lineRule="auto"/>
              <w:ind w:left="37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Local authorities </w:t>
            </w:r>
            <w:r w:rsidR="00DF3E9D">
              <w:rPr>
                <w:rFonts w:ascii="Arial" w:hAnsi="Arial" w:cs="Arial"/>
                <w:sz w:val="32"/>
                <w:szCs w:val="32"/>
              </w:rPr>
              <w:t>(councils</w:t>
            </w:r>
            <w:r w:rsidR="00366E57">
              <w:rPr>
                <w:rFonts w:ascii="Arial" w:hAnsi="Arial" w:cs="Arial"/>
                <w:sz w:val="32"/>
                <w:szCs w:val="32"/>
              </w:rPr>
              <w:t xml:space="preserve">) </w:t>
            </w:r>
            <w:r>
              <w:rPr>
                <w:rFonts w:ascii="Arial" w:hAnsi="Arial" w:cs="Arial"/>
                <w:sz w:val="32"/>
                <w:szCs w:val="32"/>
              </w:rPr>
              <w:t xml:space="preserve">and </w:t>
            </w:r>
            <w:r w:rsidR="00A411AD">
              <w:rPr>
                <w:rFonts w:ascii="Arial" w:hAnsi="Arial" w:cs="Arial"/>
                <w:sz w:val="32"/>
                <w:szCs w:val="32"/>
              </w:rPr>
              <w:t xml:space="preserve">people with learning disabilities and their families need to work together better to plan what houses and support people </w:t>
            </w:r>
            <w:r w:rsidR="00EB56A3">
              <w:rPr>
                <w:rFonts w:ascii="Arial" w:hAnsi="Arial" w:cs="Arial"/>
                <w:sz w:val="32"/>
                <w:szCs w:val="32"/>
              </w:rPr>
              <w:t>will need</w:t>
            </w:r>
            <w:r w:rsidR="00366E57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366E57" w14:paraId="5F9D5548" w14:textId="77777777" w:rsidTr="5630E39E">
        <w:tc>
          <w:tcPr>
            <w:tcW w:w="10456" w:type="dxa"/>
            <w:gridSpan w:val="2"/>
          </w:tcPr>
          <w:p w14:paraId="26B7434B" w14:textId="4187C9CE" w:rsidR="00366E57" w:rsidRDefault="00366E57" w:rsidP="0022581C">
            <w:pPr>
              <w:pStyle w:val="ListParagraph"/>
              <w:spacing w:line="360" w:lineRule="auto"/>
              <w:ind w:left="37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40"/>
                <w:szCs w:val="40"/>
              </w:rPr>
              <w:t>Number 3</w:t>
            </w:r>
          </w:p>
        </w:tc>
      </w:tr>
      <w:tr w:rsidR="00AD5009" w14:paraId="045D6275" w14:textId="77777777" w:rsidTr="5630E39E">
        <w:tc>
          <w:tcPr>
            <w:tcW w:w="2972" w:type="dxa"/>
          </w:tcPr>
          <w:p w14:paraId="0C51E162" w14:textId="6C3C8492" w:rsidR="00970DF3" w:rsidRPr="006F68DD" w:rsidRDefault="00C30387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0BD41034" wp14:editId="07EC9C1D">
                  <wp:extent cx="1569720" cy="1569720"/>
                  <wp:effectExtent l="0" t="0" r="0" b="0"/>
                  <wp:docPr id="22" name="Picture 22" descr="Support Bubbl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upport Bubbl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9720" cy="1569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4" w:type="dxa"/>
          </w:tcPr>
          <w:p w14:paraId="1454DD09" w14:textId="77777777" w:rsidR="000C75D8" w:rsidRDefault="000C75D8" w:rsidP="00366E5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3C402878" w14:textId="6DFD0252" w:rsidR="00970DF3" w:rsidRPr="00366E57" w:rsidRDefault="00275621" w:rsidP="00366E5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5630E39E">
              <w:rPr>
                <w:rFonts w:ascii="Arial" w:hAnsi="Arial" w:cs="Arial"/>
                <w:sz w:val="32"/>
                <w:szCs w:val="32"/>
              </w:rPr>
              <w:t xml:space="preserve">Local authorities </w:t>
            </w:r>
            <w:r w:rsidR="000C75D8" w:rsidRPr="5630E39E">
              <w:rPr>
                <w:rFonts w:ascii="Arial" w:hAnsi="Arial" w:cs="Arial"/>
                <w:sz w:val="32"/>
                <w:szCs w:val="32"/>
              </w:rPr>
              <w:t xml:space="preserve">(councils) </w:t>
            </w:r>
            <w:r w:rsidR="00A21BE9" w:rsidRPr="5630E39E">
              <w:rPr>
                <w:rFonts w:ascii="Arial" w:hAnsi="Arial" w:cs="Arial"/>
                <w:sz w:val="32"/>
                <w:szCs w:val="32"/>
              </w:rPr>
              <w:t xml:space="preserve">must give people more </w:t>
            </w:r>
            <w:r w:rsidR="000C75D8" w:rsidRPr="5630E39E">
              <w:rPr>
                <w:rFonts w:ascii="Arial" w:hAnsi="Arial" w:cs="Arial"/>
                <w:sz w:val="32"/>
                <w:szCs w:val="32"/>
              </w:rPr>
              <w:t>support</w:t>
            </w:r>
            <w:r w:rsidR="00A21BE9" w:rsidRPr="5630E39E">
              <w:rPr>
                <w:rFonts w:ascii="Arial" w:hAnsi="Arial" w:cs="Arial"/>
                <w:sz w:val="32"/>
                <w:szCs w:val="32"/>
              </w:rPr>
              <w:t xml:space="preserve"> to find the right house</w:t>
            </w:r>
            <w:r w:rsidR="00A95FF5" w:rsidRPr="5630E39E">
              <w:rPr>
                <w:rFonts w:ascii="Arial" w:hAnsi="Arial" w:cs="Arial"/>
                <w:sz w:val="32"/>
                <w:szCs w:val="32"/>
              </w:rPr>
              <w:t xml:space="preserve"> and to make good choices</w:t>
            </w:r>
            <w:r w:rsidR="00366E57" w:rsidRPr="5630E39E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366E57" w14:paraId="1F719125" w14:textId="77777777" w:rsidTr="5630E39E">
        <w:tc>
          <w:tcPr>
            <w:tcW w:w="10456" w:type="dxa"/>
            <w:gridSpan w:val="2"/>
          </w:tcPr>
          <w:p w14:paraId="7D00B6CB" w14:textId="46803ECC" w:rsidR="00366E57" w:rsidRPr="00366E57" w:rsidRDefault="00366E57" w:rsidP="00366E5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40"/>
                <w:szCs w:val="40"/>
              </w:rPr>
              <w:t>Number 4</w:t>
            </w:r>
          </w:p>
        </w:tc>
      </w:tr>
      <w:tr w:rsidR="000C75D8" w14:paraId="3DC13F8F" w14:textId="77777777" w:rsidTr="5630E39E">
        <w:tc>
          <w:tcPr>
            <w:tcW w:w="2972" w:type="dxa"/>
          </w:tcPr>
          <w:p w14:paraId="7B43F0F0" w14:textId="6703B391" w:rsidR="000C75D8" w:rsidRDefault="00BF7CCA" w:rsidP="00CD2977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139E7AA" wp14:editId="6E69AC4B">
                  <wp:extent cx="1920240" cy="1438910"/>
                  <wp:effectExtent l="0" t="0" r="3810" b="889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40" cy="14389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4" w:type="dxa"/>
          </w:tcPr>
          <w:p w14:paraId="794A5295" w14:textId="77777777" w:rsidR="00BF7CCA" w:rsidRDefault="00BF7CCA" w:rsidP="00366E5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7CAA7BDD" w14:textId="77777777" w:rsidR="000C75D8" w:rsidRDefault="0039798B" w:rsidP="00366E5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 Scottish Government have made a fund called the Community Living Change Fund. </w:t>
            </w:r>
          </w:p>
          <w:p w14:paraId="787F1122" w14:textId="334F1A23" w:rsidR="00BF7CCA" w:rsidRPr="00366E57" w:rsidRDefault="00BF7CCA" w:rsidP="00366E5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0C75D8" w14:paraId="19A7E02F" w14:textId="77777777" w:rsidTr="5630E39E">
        <w:tc>
          <w:tcPr>
            <w:tcW w:w="2972" w:type="dxa"/>
          </w:tcPr>
          <w:p w14:paraId="2F6F3FAD" w14:textId="0349117E" w:rsidR="000C75D8" w:rsidRDefault="00EE2933" w:rsidP="00CD2977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530AF4B" wp14:editId="38C10D1E">
                  <wp:extent cx="1638300" cy="1638300"/>
                  <wp:effectExtent l="0" t="0" r="0" b="0"/>
                  <wp:docPr id="23" name="Picture 23" descr="Commun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ommun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300" cy="163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4" w:type="dxa"/>
          </w:tcPr>
          <w:p w14:paraId="580F19F2" w14:textId="77777777" w:rsidR="00BF7CCA" w:rsidRDefault="00BF7CCA" w:rsidP="00366E5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59EAA424" w14:textId="335ED49B" w:rsidR="000C75D8" w:rsidRPr="00366E57" w:rsidRDefault="00C91F2D" w:rsidP="00366E5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is fund will give money to </w:t>
            </w:r>
            <w:r w:rsidR="00EE2933" w:rsidRPr="00EE2933">
              <w:rPr>
                <w:rFonts w:ascii="Arial" w:hAnsi="Arial" w:cs="Arial"/>
                <w:sz w:val="32"/>
                <w:szCs w:val="32"/>
              </w:rPr>
              <w:t>Health and Social Care Partnerships (HSCPs)</w:t>
            </w:r>
            <w:r w:rsidR="00EE2933">
              <w:rPr>
                <w:rFonts w:ascii="Arial" w:hAnsi="Arial" w:cs="Arial"/>
                <w:sz w:val="32"/>
                <w:szCs w:val="32"/>
              </w:rPr>
              <w:t xml:space="preserve"> to use to help to provide good housing options for the people who need it. </w:t>
            </w:r>
          </w:p>
        </w:tc>
      </w:tr>
      <w:tr w:rsidR="00EE2933" w14:paraId="447E00D0" w14:textId="77777777" w:rsidTr="5630E39E">
        <w:tc>
          <w:tcPr>
            <w:tcW w:w="2972" w:type="dxa"/>
          </w:tcPr>
          <w:p w14:paraId="07BBF5AA" w14:textId="373CC1E8" w:rsidR="00EE2933" w:rsidRDefault="00D85518" w:rsidP="00CD2977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0E7B055" wp14:editId="3AC88F6E">
                  <wp:extent cx="1409700" cy="1409700"/>
                  <wp:effectExtent l="0" t="0" r="0" b="0"/>
                  <wp:docPr id="43" name="Picture 43" descr="Commun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mmun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1409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4" w:type="dxa"/>
          </w:tcPr>
          <w:p w14:paraId="50CC30EE" w14:textId="03DA6796" w:rsidR="00EE2933" w:rsidRDefault="00EE2933" w:rsidP="00366E5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is should help people to stay in their local communities or move back if they have had to move away to find housing that meets their needs. </w:t>
            </w:r>
          </w:p>
        </w:tc>
      </w:tr>
      <w:tr w:rsidR="00EE2933" w14:paraId="54A51327" w14:textId="77777777" w:rsidTr="5630E39E">
        <w:tc>
          <w:tcPr>
            <w:tcW w:w="10456" w:type="dxa"/>
            <w:gridSpan w:val="2"/>
          </w:tcPr>
          <w:p w14:paraId="422305DF" w14:textId="74B46314" w:rsidR="00EE2933" w:rsidRDefault="00EE2933" w:rsidP="00366E57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40"/>
                <w:szCs w:val="40"/>
              </w:rPr>
              <w:t xml:space="preserve">Number 5 </w:t>
            </w:r>
          </w:p>
        </w:tc>
      </w:tr>
      <w:tr w:rsidR="00AD5009" w14:paraId="183DEC33" w14:textId="77777777" w:rsidTr="5630E39E">
        <w:tc>
          <w:tcPr>
            <w:tcW w:w="2972" w:type="dxa"/>
          </w:tcPr>
          <w:p w14:paraId="4A9D9D1E" w14:textId="56403661" w:rsidR="00970DF3" w:rsidRPr="006F68DD" w:rsidRDefault="001A5F8E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7872FCCE" wp14:editId="19759C96">
                  <wp:extent cx="1684020" cy="1684020"/>
                  <wp:effectExtent l="0" t="0" r="0" b="0"/>
                  <wp:docPr id="24" name="Picture 24" descr="Transpo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Transpo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4020" cy="1684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4" w:type="dxa"/>
          </w:tcPr>
          <w:p w14:paraId="228A53F9" w14:textId="77777777" w:rsidR="00EE2933" w:rsidRDefault="00EE2933" w:rsidP="00EE293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1BA15B72" w14:textId="02FF9882" w:rsidR="00970DF3" w:rsidRPr="00EE2933" w:rsidRDefault="00B75966" w:rsidP="00EE293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EE2933">
              <w:rPr>
                <w:rFonts w:ascii="Arial" w:hAnsi="Arial" w:cs="Arial"/>
                <w:sz w:val="32"/>
                <w:szCs w:val="32"/>
              </w:rPr>
              <w:t xml:space="preserve">Public transport must be made more accessible to people with learning disabilities. </w:t>
            </w:r>
          </w:p>
        </w:tc>
      </w:tr>
      <w:tr w:rsidR="00AD5009" w14:paraId="60BB1FFD" w14:textId="77777777" w:rsidTr="5630E39E">
        <w:tc>
          <w:tcPr>
            <w:tcW w:w="2972" w:type="dxa"/>
          </w:tcPr>
          <w:p w14:paraId="12DFC424" w14:textId="0429C91B" w:rsidR="00B75966" w:rsidRPr="006F68DD" w:rsidRDefault="00CB3091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5214D285" wp14:editId="45571D65">
                  <wp:extent cx="1727200" cy="1727200"/>
                  <wp:effectExtent l="0" t="0" r="0" b="6350"/>
                  <wp:docPr id="25" name="Picture 25" descr="Place training ro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Place training ro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7200" cy="172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4" w:type="dxa"/>
          </w:tcPr>
          <w:p w14:paraId="15DAC28B" w14:textId="77777777" w:rsidR="00EE2933" w:rsidRDefault="00EE2933" w:rsidP="005A2487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</w:p>
          <w:p w14:paraId="2D744656" w14:textId="67545992" w:rsidR="00B75966" w:rsidRPr="00B75966" w:rsidRDefault="00474976" w:rsidP="005A2487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is includes learning disability awareness training for </w:t>
            </w:r>
            <w:r w:rsidR="005A2487">
              <w:rPr>
                <w:rFonts w:ascii="Arial" w:hAnsi="Arial" w:cs="Arial"/>
                <w:sz w:val="32"/>
                <w:szCs w:val="32"/>
              </w:rPr>
              <w:t>staff of transport companies</w:t>
            </w:r>
            <w:r w:rsidR="00215206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206D954C" w14:textId="77777777" w:rsidTr="5630E39E">
        <w:tc>
          <w:tcPr>
            <w:tcW w:w="2972" w:type="dxa"/>
          </w:tcPr>
          <w:p w14:paraId="09AE1D01" w14:textId="163234C1" w:rsidR="00B75966" w:rsidRPr="006F68DD" w:rsidRDefault="001618BB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52275D9B" wp14:editId="319FC61C">
                  <wp:extent cx="1729740" cy="1729740"/>
                  <wp:effectExtent l="0" t="0" r="3810" b="0"/>
                  <wp:docPr id="26" name="Picture 26" descr="Council Build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ouncil Build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9740" cy="1729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4" w:type="dxa"/>
          </w:tcPr>
          <w:p w14:paraId="58833DD6" w14:textId="77777777" w:rsidR="00EE2933" w:rsidRDefault="00EE2933" w:rsidP="005A2487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</w:p>
          <w:p w14:paraId="0AEBEF7F" w14:textId="77777777" w:rsidR="00EE2933" w:rsidRDefault="00EE2933" w:rsidP="005A2487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</w:p>
          <w:p w14:paraId="779B6B3A" w14:textId="597FE089" w:rsidR="00B75966" w:rsidRPr="00B75966" w:rsidRDefault="005A2487" w:rsidP="00D85518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his is a task for transport companies and local authorities</w:t>
            </w:r>
            <w:r w:rsidR="00215206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</w:tbl>
    <w:p w14:paraId="7D7D46E2" w14:textId="77777777" w:rsidR="00AF3870" w:rsidRDefault="00AF3870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6"/>
        <w:gridCol w:w="7580"/>
      </w:tblGrid>
      <w:tr w:rsidR="00EE2933" w14:paraId="0E0E1401" w14:textId="77777777" w:rsidTr="00E93106">
        <w:tc>
          <w:tcPr>
            <w:tcW w:w="10466" w:type="dxa"/>
            <w:gridSpan w:val="2"/>
          </w:tcPr>
          <w:p w14:paraId="7D06EF0F" w14:textId="2823B902" w:rsidR="00EE2933" w:rsidRDefault="00EE2933" w:rsidP="005A2487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  <w:r>
              <w:rPr>
                <w:noProof/>
                <w:sz w:val="40"/>
                <w:szCs w:val="40"/>
              </w:rPr>
              <w:lastRenderedPageBreak/>
              <w:t>Number 6</w:t>
            </w:r>
          </w:p>
        </w:tc>
      </w:tr>
      <w:tr w:rsidR="00AD5009" w14:paraId="2E571F48" w14:textId="77777777" w:rsidTr="00E93106">
        <w:tc>
          <w:tcPr>
            <w:tcW w:w="2886" w:type="dxa"/>
          </w:tcPr>
          <w:p w14:paraId="7C3F8E55" w14:textId="695BB785" w:rsidR="00B75966" w:rsidRPr="006F68DD" w:rsidRDefault="00BC74F5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rFonts w:ascii="Arial" w:hAnsi="Arial" w:cs="Arial"/>
                <w:noProof/>
                <w:sz w:val="40"/>
                <w:szCs w:val="40"/>
              </w:rPr>
              <w:drawing>
                <wp:inline distT="0" distB="0" distL="0" distR="0" wp14:anchorId="66558C83" wp14:editId="7CF0A3BF">
                  <wp:extent cx="1577340" cy="1577340"/>
                  <wp:effectExtent l="0" t="0" r="381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7340" cy="15773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80" w:type="dxa"/>
          </w:tcPr>
          <w:p w14:paraId="3DA9C198" w14:textId="77777777" w:rsidR="00D85518" w:rsidRDefault="00D85518" w:rsidP="00EE293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D443FFA" w14:textId="6BA896B0" w:rsidR="00B75966" w:rsidRPr="00EE2933" w:rsidRDefault="00D904DD" w:rsidP="00EE2933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EE2933">
              <w:rPr>
                <w:rFonts w:ascii="Arial" w:hAnsi="Arial" w:cs="Arial"/>
                <w:sz w:val="32"/>
                <w:szCs w:val="32"/>
              </w:rPr>
              <w:t xml:space="preserve">Housing providers and support organisations must make sure that </w:t>
            </w:r>
            <w:r w:rsidR="00772285" w:rsidRPr="00EE2933">
              <w:rPr>
                <w:rFonts w:ascii="Arial" w:hAnsi="Arial" w:cs="Arial"/>
                <w:sz w:val="32"/>
                <w:szCs w:val="32"/>
              </w:rPr>
              <w:t>people with learning disabilities know how to report a hate crime</w:t>
            </w:r>
            <w:r w:rsidR="00215206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793A547B" w14:textId="77777777" w:rsidTr="00E93106">
        <w:tc>
          <w:tcPr>
            <w:tcW w:w="2886" w:type="dxa"/>
          </w:tcPr>
          <w:p w14:paraId="3085B0B4" w14:textId="518A7832" w:rsidR="00B75966" w:rsidRPr="006F68DD" w:rsidRDefault="005D22E2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rFonts w:ascii="Arial" w:hAnsi="Arial" w:cs="Arial"/>
                <w:sz w:val="40"/>
                <w:szCs w:val="40"/>
              </w:rPr>
              <w:t xml:space="preserve"> </w:t>
            </w:r>
            <w:r w:rsidR="00AF3870">
              <w:rPr>
                <w:noProof/>
              </w:rPr>
              <w:drawing>
                <wp:inline distT="0" distB="0" distL="0" distR="0" wp14:anchorId="483205CF" wp14:editId="6AFA8741">
                  <wp:extent cx="1516380" cy="1516380"/>
                  <wp:effectExtent l="0" t="0" r="7620" b="0"/>
                  <wp:docPr id="2" name="Picture 2" descr="Witness Care Officer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itness Care Officer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6380" cy="1516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80" w:type="dxa"/>
          </w:tcPr>
          <w:p w14:paraId="7222C0FE" w14:textId="77777777" w:rsidR="00D85518" w:rsidRDefault="00D85518" w:rsidP="00671506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</w:p>
          <w:p w14:paraId="13D8A4E3" w14:textId="7D9C5982" w:rsidR="00B75966" w:rsidRPr="00B75966" w:rsidRDefault="00D765D2" w:rsidP="00671506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taff that work for these organisations must know how to support anyone that reports a hate crime</w:t>
            </w:r>
            <w:r w:rsidR="00215206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C441CB" w14:paraId="0ADA35B2" w14:textId="77777777" w:rsidTr="00E93106">
        <w:tc>
          <w:tcPr>
            <w:tcW w:w="10466" w:type="dxa"/>
            <w:gridSpan w:val="2"/>
          </w:tcPr>
          <w:p w14:paraId="0E9F2850" w14:textId="1C3024C6" w:rsidR="00C441CB" w:rsidRDefault="00C441CB" w:rsidP="00671506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40"/>
                <w:szCs w:val="40"/>
              </w:rPr>
              <w:t>Number 7</w:t>
            </w:r>
          </w:p>
        </w:tc>
      </w:tr>
      <w:tr w:rsidR="00AD5009" w14:paraId="673DCDE8" w14:textId="77777777" w:rsidTr="00E93106">
        <w:tc>
          <w:tcPr>
            <w:tcW w:w="2886" w:type="dxa"/>
          </w:tcPr>
          <w:p w14:paraId="5D730EBF" w14:textId="055F3252" w:rsidR="00B75966" w:rsidRPr="006F68DD" w:rsidRDefault="00ED35DA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2F4AC986" wp14:editId="5A4C610C">
                  <wp:extent cx="1577340" cy="1577340"/>
                  <wp:effectExtent l="0" t="0" r="3810" b="0"/>
                  <wp:docPr id="29" name="Picture 29" descr="Commun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ommun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7340" cy="1577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80" w:type="dxa"/>
          </w:tcPr>
          <w:p w14:paraId="35402726" w14:textId="77777777" w:rsidR="00C441CB" w:rsidRDefault="00C441CB" w:rsidP="00C441CB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</w:p>
          <w:p w14:paraId="2209A64E" w14:textId="792AA901" w:rsidR="00B75966" w:rsidRPr="00C441CB" w:rsidRDefault="005734BC" w:rsidP="00C441CB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C441CB">
              <w:rPr>
                <w:rFonts w:ascii="Arial" w:hAnsi="Arial" w:cs="Arial"/>
                <w:sz w:val="32"/>
                <w:szCs w:val="32"/>
              </w:rPr>
              <w:t xml:space="preserve">Local authorities should </w:t>
            </w:r>
            <w:r w:rsidR="00AA6187" w:rsidRPr="00C441CB">
              <w:rPr>
                <w:rFonts w:ascii="Arial" w:hAnsi="Arial" w:cs="Arial"/>
                <w:sz w:val="32"/>
                <w:szCs w:val="32"/>
              </w:rPr>
              <w:t xml:space="preserve">invest in making communities more inclusive.  </w:t>
            </w:r>
          </w:p>
        </w:tc>
      </w:tr>
      <w:tr w:rsidR="00AD5009" w14:paraId="70287387" w14:textId="77777777" w:rsidTr="00E93106">
        <w:tc>
          <w:tcPr>
            <w:tcW w:w="2886" w:type="dxa"/>
          </w:tcPr>
          <w:p w14:paraId="6813A843" w14:textId="10B40016" w:rsidR="006615AD" w:rsidRPr="006F68DD" w:rsidRDefault="00CD64E0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1F226EED" wp14:editId="07ED74C1">
                  <wp:extent cx="1620520" cy="1620520"/>
                  <wp:effectExtent l="0" t="0" r="0" b="0"/>
                  <wp:docPr id="30" name="Picture 30" descr="Job cent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Job cent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520" cy="1620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80" w:type="dxa"/>
          </w:tcPr>
          <w:p w14:paraId="0071B000" w14:textId="77777777" w:rsidR="00C441CB" w:rsidRDefault="00C441CB" w:rsidP="00671506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</w:p>
          <w:p w14:paraId="552B1098" w14:textId="19417D54" w:rsidR="006615AD" w:rsidRPr="006615AD" w:rsidRDefault="00E00CF6" w:rsidP="00671506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y should make more jobs for people to </w:t>
            </w:r>
            <w:r w:rsidR="00467D52">
              <w:rPr>
                <w:rFonts w:ascii="Arial" w:hAnsi="Arial" w:cs="Arial"/>
                <w:sz w:val="32"/>
                <w:szCs w:val="32"/>
              </w:rPr>
              <w:t>do this.</w:t>
            </w:r>
          </w:p>
        </w:tc>
      </w:tr>
      <w:tr w:rsidR="00AD5009" w14:paraId="65809414" w14:textId="77777777" w:rsidTr="00E93106">
        <w:tc>
          <w:tcPr>
            <w:tcW w:w="2886" w:type="dxa"/>
          </w:tcPr>
          <w:p w14:paraId="6F815F74" w14:textId="69DBCFD2" w:rsidR="006615AD" w:rsidRPr="006F68DD" w:rsidRDefault="00B50A02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58975F" wp14:editId="6F54875D">
                  <wp:extent cx="1363980" cy="1363980"/>
                  <wp:effectExtent l="0" t="0" r="0" b="0"/>
                  <wp:docPr id="31" name="Picture 31" descr="Supporter briony co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Supporter briony co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980" cy="1363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80" w:type="dxa"/>
          </w:tcPr>
          <w:p w14:paraId="66C110AD" w14:textId="77777777" w:rsidR="00C441CB" w:rsidRDefault="00C441CB" w:rsidP="00671506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</w:p>
          <w:p w14:paraId="5137D203" w14:textId="3BF1CC2D" w:rsidR="006615AD" w:rsidRPr="006615AD" w:rsidRDefault="00467D52" w:rsidP="00AF3870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upport workers should spend more of their time doing this</w:t>
            </w:r>
            <w:r w:rsidR="00C441CB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AD5009" w14:paraId="08D488E6" w14:textId="77777777" w:rsidTr="00E93106">
        <w:tc>
          <w:tcPr>
            <w:tcW w:w="2886" w:type="dxa"/>
          </w:tcPr>
          <w:p w14:paraId="5870368B" w14:textId="47380BF1" w:rsidR="006615AD" w:rsidRPr="006F68DD" w:rsidRDefault="00183244" w:rsidP="00CD2977">
            <w:pPr>
              <w:spacing w:line="360" w:lineRule="auto"/>
              <w:rPr>
                <w:rFonts w:ascii="Arial" w:hAnsi="Arial" w:cs="Arial"/>
                <w:sz w:val="40"/>
                <w:szCs w:val="40"/>
              </w:rPr>
            </w:pPr>
            <w:r>
              <w:rPr>
                <w:rFonts w:ascii="Arial" w:hAnsi="Arial" w:cs="Arial"/>
                <w:noProof/>
                <w:sz w:val="40"/>
                <w:szCs w:val="40"/>
              </w:rPr>
              <w:drawing>
                <wp:inline distT="0" distB="0" distL="0" distR="0" wp14:anchorId="029D5BC1" wp14:editId="0EAABD97">
                  <wp:extent cx="1694815" cy="2432685"/>
                  <wp:effectExtent l="0" t="0" r="635" b="571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4815" cy="24326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80" w:type="dxa"/>
          </w:tcPr>
          <w:p w14:paraId="330667D7" w14:textId="77777777" w:rsidR="00183244" w:rsidRDefault="00183244" w:rsidP="00183244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</w:p>
          <w:p w14:paraId="4E11229F" w14:textId="77777777" w:rsidR="00183244" w:rsidRDefault="00183244" w:rsidP="00183244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</w:p>
          <w:p w14:paraId="63E950FB" w14:textId="567BE1CD" w:rsidR="006615AD" w:rsidRPr="006615AD" w:rsidRDefault="001C0946" w:rsidP="00183244">
            <w:pPr>
              <w:spacing w:line="360" w:lineRule="auto"/>
              <w:ind w:left="37" w:firstLine="26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re are resources to help with this like </w:t>
            </w:r>
            <w:r w:rsidR="00183244">
              <w:rPr>
                <w:rFonts w:ascii="Arial" w:hAnsi="Arial" w:cs="Arial"/>
                <w:sz w:val="32"/>
                <w:szCs w:val="32"/>
              </w:rPr>
              <w:t xml:space="preserve">which you can find on the SCLD website by following this link </w:t>
            </w:r>
            <w:hyperlink r:id="rId58" w:history="1">
              <w:r w:rsidR="004F3144" w:rsidRPr="004F3144">
                <w:rPr>
                  <w:rStyle w:val="Hyperlink"/>
                  <w:rFonts w:ascii="Arial" w:hAnsi="Arial" w:cs="Arial"/>
                  <w:sz w:val="28"/>
                  <w:szCs w:val="28"/>
                </w:rPr>
                <w:t>Active, Connected and Included</w:t>
              </w:r>
            </w:hyperlink>
            <w:r w:rsidR="00183244">
              <w:rPr>
                <w:rStyle w:val="Hyperlink"/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</w:tbl>
    <w:p w14:paraId="5E5787A5" w14:textId="201114D0" w:rsidR="004B4456" w:rsidRDefault="00E93106">
      <w:r w:rsidRPr="00E60601">
        <w:drawing>
          <wp:anchor distT="0" distB="0" distL="114300" distR="114300" simplePos="0" relativeHeight="251660306" behindDoc="1" locked="0" layoutInCell="1" allowOverlap="1" wp14:anchorId="629085B2" wp14:editId="47916DF6">
            <wp:simplePos x="0" y="0"/>
            <wp:positionH relativeFrom="margin">
              <wp:posOffset>4076700</wp:posOffset>
            </wp:positionH>
            <wp:positionV relativeFrom="paragraph">
              <wp:posOffset>45720</wp:posOffset>
            </wp:positionV>
            <wp:extent cx="1958340" cy="1958340"/>
            <wp:effectExtent l="0" t="0" r="3810" b="0"/>
            <wp:wrapTight wrapText="bothSides">
              <wp:wrapPolygon edited="0">
                <wp:start x="0" y="6934"/>
                <wp:lineTo x="0" y="14498"/>
                <wp:lineTo x="21432" y="14498"/>
                <wp:lineTo x="21432" y="6934"/>
                <wp:lineTo x="0" y="6934"/>
              </wp:wrapPolygon>
            </wp:wrapTight>
            <wp:docPr id="15" name="Picture 15" descr="Graphical user interface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, chat or text message&#10;&#10;Description automatically generated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8340" cy="1958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54" behindDoc="1" locked="0" layoutInCell="1" allowOverlap="1" wp14:anchorId="0F57567F" wp14:editId="6CC9C432">
            <wp:simplePos x="0" y="0"/>
            <wp:positionH relativeFrom="column">
              <wp:posOffset>0</wp:posOffset>
            </wp:positionH>
            <wp:positionV relativeFrom="paragraph">
              <wp:posOffset>284480</wp:posOffset>
            </wp:positionV>
            <wp:extent cx="1394460" cy="1760220"/>
            <wp:effectExtent l="0" t="0" r="0" b="0"/>
            <wp:wrapTight wrapText="bothSides">
              <wp:wrapPolygon edited="0">
                <wp:start x="0" y="0"/>
                <wp:lineTo x="0" y="21273"/>
                <wp:lineTo x="21246" y="21273"/>
                <wp:lineTo x="21246" y="0"/>
                <wp:lineTo x="0" y="0"/>
              </wp:wrapPolygon>
            </wp:wrapTight>
            <wp:docPr id="19" name="Picture 1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4B4456" w:rsidSect="006F68DD">
      <w:headerReference w:type="default" r:id="rId60"/>
      <w:footerReference w:type="default" r:id="rId61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32890" w14:textId="77777777" w:rsidR="006C3482" w:rsidRDefault="006C3482" w:rsidP="006F68DD">
      <w:pPr>
        <w:spacing w:after="0" w:line="240" w:lineRule="auto"/>
      </w:pPr>
      <w:r>
        <w:separator/>
      </w:r>
    </w:p>
  </w:endnote>
  <w:endnote w:type="continuationSeparator" w:id="0">
    <w:p w14:paraId="65C495CE" w14:textId="77777777" w:rsidR="006C3482" w:rsidRDefault="006C3482" w:rsidP="006F68DD">
      <w:pPr>
        <w:spacing w:after="0" w:line="240" w:lineRule="auto"/>
      </w:pPr>
      <w:r>
        <w:continuationSeparator/>
      </w:r>
    </w:p>
  </w:endnote>
  <w:endnote w:type="continuationNotice" w:id="1">
    <w:p w14:paraId="2F16AC77" w14:textId="77777777" w:rsidR="006C3482" w:rsidRDefault="006C34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833328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32"/>
        <w:szCs w:val="32"/>
      </w:rPr>
    </w:sdtEndPr>
    <w:sdtContent>
      <w:p w14:paraId="246C57E2" w14:textId="684B5CF9" w:rsidR="006F68DD" w:rsidRPr="006F68DD" w:rsidRDefault="006F68DD">
        <w:pPr>
          <w:pStyle w:val="Footer"/>
          <w:jc w:val="center"/>
          <w:rPr>
            <w:rFonts w:ascii="Arial" w:hAnsi="Arial" w:cs="Arial"/>
            <w:sz w:val="32"/>
            <w:szCs w:val="32"/>
          </w:rPr>
        </w:pPr>
        <w:r w:rsidRPr="006F68DD">
          <w:rPr>
            <w:rFonts w:ascii="Arial" w:hAnsi="Arial" w:cs="Arial"/>
            <w:sz w:val="32"/>
            <w:szCs w:val="32"/>
          </w:rPr>
          <w:fldChar w:fldCharType="begin"/>
        </w:r>
        <w:r w:rsidRPr="006F68DD">
          <w:rPr>
            <w:rFonts w:ascii="Arial" w:hAnsi="Arial" w:cs="Arial"/>
            <w:sz w:val="32"/>
            <w:szCs w:val="32"/>
          </w:rPr>
          <w:instrText xml:space="preserve"> PAGE   \* MERGEFORMAT </w:instrText>
        </w:r>
        <w:r w:rsidRPr="006F68DD">
          <w:rPr>
            <w:rFonts w:ascii="Arial" w:hAnsi="Arial" w:cs="Arial"/>
            <w:sz w:val="32"/>
            <w:szCs w:val="32"/>
          </w:rPr>
          <w:fldChar w:fldCharType="separate"/>
        </w:r>
        <w:r w:rsidRPr="006F68DD">
          <w:rPr>
            <w:rFonts w:ascii="Arial" w:hAnsi="Arial" w:cs="Arial"/>
            <w:noProof/>
            <w:sz w:val="32"/>
            <w:szCs w:val="32"/>
          </w:rPr>
          <w:t>2</w:t>
        </w:r>
        <w:r w:rsidRPr="006F68DD">
          <w:rPr>
            <w:rFonts w:ascii="Arial" w:hAnsi="Arial" w:cs="Arial"/>
            <w:noProof/>
            <w:sz w:val="32"/>
            <w:szCs w:val="32"/>
          </w:rPr>
          <w:fldChar w:fldCharType="end"/>
        </w:r>
      </w:p>
    </w:sdtContent>
  </w:sdt>
  <w:p w14:paraId="2FFB078E" w14:textId="77777777" w:rsidR="006F68DD" w:rsidRDefault="006F68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F4558" w14:textId="77777777" w:rsidR="006C3482" w:rsidRDefault="006C3482" w:rsidP="006F68DD">
      <w:pPr>
        <w:spacing w:after="0" w:line="240" w:lineRule="auto"/>
      </w:pPr>
      <w:r>
        <w:separator/>
      </w:r>
    </w:p>
  </w:footnote>
  <w:footnote w:type="continuationSeparator" w:id="0">
    <w:p w14:paraId="34E8B16D" w14:textId="77777777" w:rsidR="006C3482" w:rsidRDefault="006C3482" w:rsidP="006F68DD">
      <w:pPr>
        <w:spacing w:after="0" w:line="240" w:lineRule="auto"/>
      </w:pPr>
      <w:r>
        <w:continuationSeparator/>
      </w:r>
    </w:p>
  </w:footnote>
  <w:footnote w:type="continuationNotice" w:id="1">
    <w:p w14:paraId="29C4CEE5" w14:textId="77777777" w:rsidR="006C3482" w:rsidRDefault="006C348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5D0F4DDA" w14:paraId="1D4BE014" w14:textId="77777777" w:rsidTr="5D0F4DDA">
      <w:tc>
        <w:tcPr>
          <w:tcW w:w="3485" w:type="dxa"/>
        </w:tcPr>
        <w:p w14:paraId="7FD078B1" w14:textId="2D94719E" w:rsidR="5D0F4DDA" w:rsidRDefault="5D0F4DDA" w:rsidP="5D0F4DDA">
          <w:pPr>
            <w:pStyle w:val="Header"/>
            <w:ind w:left="-115"/>
          </w:pPr>
        </w:p>
      </w:tc>
      <w:tc>
        <w:tcPr>
          <w:tcW w:w="3485" w:type="dxa"/>
        </w:tcPr>
        <w:p w14:paraId="0BC530AA" w14:textId="6CC4A62B" w:rsidR="5D0F4DDA" w:rsidRDefault="5D0F4DDA" w:rsidP="5D0F4DDA">
          <w:pPr>
            <w:pStyle w:val="Header"/>
            <w:jc w:val="center"/>
          </w:pPr>
        </w:p>
      </w:tc>
      <w:tc>
        <w:tcPr>
          <w:tcW w:w="3485" w:type="dxa"/>
        </w:tcPr>
        <w:p w14:paraId="518A32BC" w14:textId="237E420F" w:rsidR="5D0F4DDA" w:rsidRDefault="5D0F4DDA" w:rsidP="5D0F4DDA">
          <w:pPr>
            <w:pStyle w:val="Header"/>
            <w:ind w:right="-115"/>
            <w:jc w:val="right"/>
          </w:pPr>
        </w:p>
      </w:tc>
    </w:tr>
  </w:tbl>
  <w:p w14:paraId="4E772CB4" w14:textId="7AE6FA07" w:rsidR="5D0F4DDA" w:rsidRDefault="5D0F4DDA" w:rsidP="5D0F4D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5302B"/>
    <w:multiLevelType w:val="hybridMultilevel"/>
    <w:tmpl w:val="A05A1D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DIxNTA2tjQxMLZU0lEKTi0uzszPAykwqQUAIMw1cSwAAAA="/>
  </w:docVars>
  <w:rsids>
    <w:rsidRoot w:val="2A0B3A5D"/>
    <w:rsid w:val="00011F8A"/>
    <w:rsid w:val="00053086"/>
    <w:rsid w:val="000558F1"/>
    <w:rsid w:val="00056FC8"/>
    <w:rsid w:val="00064ADA"/>
    <w:rsid w:val="00076271"/>
    <w:rsid w:val="000963DB"/>
    <w:rsid w:val="000C75D8"/>
    <w:rsid w:val="000D3FCA"/>
    <w:rsid w:val="000E66D0"/>
    <w:rsid w:val="001047FF"/>
    <w:rsid w:val="00107D31"/>
    <w:rsid w:val="00127E28"/>
    <w:rsid w:val="00135F66"/>
    <w:rsid w:val="00142646"/>
    <w:rsid w:val="001442FC"/>
    <w:rsid w:val="001618BB"/>
    <w:rsid w:val="00171726"/>
    <w:rsid w:val="00183244"/>
    <w:rsid w:val="00195A72"/>
    <w:rsid w:val="001A3546"/>
    <w:rsid w:val="001A5F8E"/>
    <w:rsid w:val="001B106A"/>
    <w:rsid w:val="001C0946"/>
    <w:rsid w:val="001D04D5"/>
    <w:rsid w:val="00210504"/>
    <w:rsid w:val="00215206"/>
    <w:rsid w:val="0022581C"/>
    <w:rsid w:val="00227DF5"/>
    <w:rsid w:val="00235D36"/>
    <w:rsid w:val="00275621"/>
    <w:rsid w:val="0027782D"/>
    <w:rsid w:val="00286FBF"/>
    <w:rsid w:val="002A7741"/>
    <w:rsid w:val="002D0706"/>
    <w:rsid w:val="002F68AE"/>
    <w:rsid w:val="00310993"/>
    <w:rsid w:val="0034088B"/>
    <w:rsid w:val="00343439"/>
    <w:rsid w:val="003635AA"/>
    <w:rsid w:val="00366E57"/>
    <w:rsid w:val="00373FBE"/>
    <w:rsid w:val="003747D8"/>
    <w:rsid w:val="00375366"/>
    <w:rsid w:val="00384ACA"/>
    <w:rsid w:val="0039798B"/>
    <w:rsid w:val="003A7D23"/>
    <w:rsid w:val="003B413F"/>
    <w:rsid w:val="003D2539"/>
    <w:rsid w:val="003E4F69"/>
    <w:rsid w:val="00413BF4"/>
    <w:rsid w:val="0044716A"/>
    <w:rsid w:val="00457363"/>
    <w:rsid w:val="00463417"/>
    <w:rsid w:val="00467D52"/>
    <w:rsid w:val="0047091D"/>
    <w:rsid w:val="00474976"/>
    <w:rsid w:val="004A626A"/>
    <w:rsid w:val="004A7EDF"/>
    <w:rsid w:val="004B3716"/>
    <w:rsid w:val="004B4456"/>
    <w:rsid w:val="004C519F"/>
    <w:rsid w:val="004D1289"/>
    <w:rsid w:val="004D4F49"/>
    <w:rsid w:val="004E5709"/>
    <w:rsid w:val="004F0DC9"/>
    <w:rsid w:val="004F3144"/>
    <w:rsid w:val="005172AE"/>
    <w:rsid w:val="005333EC"/>
    <w:rsid w:val="005510F2"/>
    <w:rsid w:val="0056499B"/>
    <w:rsid w:val="005734BC"/>
    <w:rsid w:val="005807CC"/>
    <w:rsid w:val="00585F37"/>
    <w:rsid w:val="00592CBD"/>
    <w:rsid w:val="005A2487"/>
    <w:rsid w:val="005C4359"/>
    <w:rsid w:val="005D22E2"/>
    <w:rsid w:val="005E3259"/>
    <w:rsid w:val="005E3AB8"/>
    <w:rsid w:val="005F4A8C"/>
    <w:rsid w:val="00600907"/>
    <w:rsid w:val="00603949"/>
    <w:rsid w:val="00606967"/>
    <w:rsid w:val="00606DB0"/>
    <w:rsid w:val="0063399F"/>
    <w:rsid w:val="006615AD"/>
    <w:rsid w:val="00671506"/>
    <w:rsid w:val="006743E0"/>
    <w:rsid w:val="006777CF"/>
    <w:rsid w:val="0068383C"/>
    <w:rsid w:val="0069124E"/>
    <w:rsid w:val="006A246C"/>
    <w:rsid w:val="006C0FC5"/>
    <w:rsid w:val="006C3482"/>
    <w:rsid w:val="006E5455"/>
    <w:rsid w:val="006E749E"/>
    <w:rsid w:val="006F5775"/>
    <w:rsid w:val="006F68DD"/>
    <w:rsid w:val="007065AC"/>
    <w:rsid w:val="0071031C"/>
    <w:rsid w:val="00732892"/>
    <w:rsid w:val="00742DF6"/>
    <w:rsid w:val="007645BE"/>
    <w:rsid w:val="00772285"/>
    <w:rsid w:val="00791C9F"/>
    <w:rsid w:val="007929D2"/>
    <w:rsid w:val="007A6E76"/>
    <w:rsid w:val="007C0794"/>
    <w:rsid w:val="007F283A"/>
    <w:rsid w:val="007F5AFB"/>
    <w:rsid w:val="008015B6"/>
    <w:rsid w:val="00834374"/>
    <w:rsid w:val="00845F9B"/>
    <w:rsid w:val="00846D26"/>
    <w:rsid w:val="008673A7"/>
    <w:rsid w:val="00873DC6"/>
    <w:rsid w:val="00874FB0"/>
    <w:rsid w:val="008875CA"/>
    <w:rsid w:val="008C047D"/>
    <w:rsid w:val="008D0624"/>
    <w:rsid w:val="008E1B39"/>
    <w:rsid w:val="008E5067"/>
    <w:rsid w:val="00902FFB"/>
    <w:rsid w:val="00903C49"/>
    <w:rsid w:val="0090422A"/>
    <w:rsid w:val="00913A8D"/>
    <w:rsid w:val="00930FF3"/>
    <w:rsid w:val="009331FA"/>
    <w:rsid w:val="00970DF3"/>
    <w:rsid w:val="00985CF4"/>
    <w:rsid w:val="0098693F"/>
    <w:rsid w:val="00997EF9"/>
    <w:rsid w:val="009A66DE"/>
    <w:rsid w:val="009E027B"/>
    <w:rsid w:val="009E5BB6"/>
    <w:rsid w:val="00A015AD"/>
    <w:rsid w:val="00A10B55"/>
    <w:rsid w:val="00A13AAF"/>
    <w:rsid w:val="00A21365"/>
    <w:rsid w:val="00A216B0"/>
    <w:rsid w:val="00A21BE9"/>
    <w:rsid w:val="00A2314A"/>
    <w:rsid w:val="00A33F87"/>
    <w:rsid w:val="00A411AD"/>
    <w:rsid w:val="00A61516"/>
    <w:rsid w:val="00A73CD5"/>
    <w:rsid w:val="00A77BBB"/>
    <w:rsid w:val="00A95FF5"/>
    <w:rsid w:val="00AA12CC"/>
    <w:rsid w:val="00AA6187"/>
    <w:rsid w:val="00AB5E19"/>
    <w:rsid w:val="00AC679E"/>
    <w:rsid w:val="00AD5009"/>
    <w:rsid w:val="00AD6406"/>
    <w:rsid w:val="00AF3870"/>
    <w:rsid w:val="00AF691E"/>
    <w:rsid w:val="00B24057"/>
    <w:rsid w:val="00B50A02"/>
    <w:rsid w:val="00B51BA9"/>
    <w:rsid w:val="00B5328D"/>
    <w:rsid w:val="00B74B02"/>
    <w:rsid w:val="00B75966"/>
    <w:rsid w:val="00B842CF"/>
    <w:rsid w:val="00B87D57"/>
    <w:rsid w:val="00BB70BA"/>
    <w:rsid w:val="00BC74F5"/>
    <w:rsid w:val="00BD25B5"/>
    <w:rsid w:val="00BE1606"/>
    <w:rsid w:val="00BF0564"/>
    <w:rsid w:val="00BF2F5A"/>
    <w:rsid w:val="00BF764B"/>
    <w:rsid w:val="00BF7CCA"/>
    <w:rsid w:val="00C1159A"/>
    <w:rsid w:val="00C30387"/>
    <w:rsid w:val="00C35873"/>
    <w:rsid w:val="00C441CB"/>
    <w:rsid w:val="00C47625"/>
    <w:rsid w:val="00C55C00"/>
    <w:rsid w:val="00C6087B"/>
    <w:rsid w:val="00C91F2D"/>
    <w:rsid w:val="00C938E1"/>
    <w:rsid w:val="00CB3091"/>
    <w:rsid w:val="00CD0CB1"/>
    <w:rsid w:val="00CD2342"/>
    <w:rsid w:val="00CD2977"/>
    <w:rsid w:val="00CD64E0"/>
    <w:rsid w:val="00CF7D3F"/>
    <w:rsid w:val="00D03C4B"/>
    <w:rsid w:val="00D31BE4"/>
    <w:rsid w:val="00D402BD"/>
    <w:rsid w:val="00D765D2"/>
    <w:rsid w:val="00D85518"/>
    <w:rsid w:val="00D904DD"/>
    <w:rsid w:val="00D92BB0"/>
    <w:rsid w:val="00D94725"/>
    <w:rsid w:val="00DA6AB3"/>
    <w:rsid w:val="00DE682B"/>
    <w:rsid w:val="00DF3E9D"/>
    <w:rsid w:val="00E00CF6"/>
    <w:rsid w:val="00E050F1"/>
    <w:rsid w:val="00E413F4"/>
    <w:rsid w:val="00E640F7"/>
    <w:rsid w:val="00E92CFC"/>
    <w:rsid w:val="00E93106"/>
    <w:rsid w:val="00EA26B2"/>
    <w:rsid w:val="00EB310A"/>
    <w:rsid w:val="00EB56A3"/>
    <w:rsid w:val="00EB63BF"/>
    <w:rsid w:val="00EB7447"/>
    <w:rsid w:val="00EC0376"/>
    <w:rsid w:val="00ED35DA"/>
    <w:rsid w:val="00EE2933"/>
    <w:rsid w:val="00EF4A73"/>
    <w:rsid w:val="00F071AF"/>
    <w:rsid w:val="00F42575"/>
    <w:rsid w:val="00F54436"/>
    <w:rsid w:val="00F55FD9"/>
    <w:rsid w:val="00F6091A"/>
    <w:rsid w:val="00F65135"/>
    <w:rsid w:val="00F8534A"/>
    <w:rsid w:val="00FA1687"/>
    <w:rsid w:val="00FF13F6"/>
    <w:rsid w:val="01C5E30B"/>
    <w:rsid w:val="0E47D094"/>
    <w:rsid w:val="10069C39"/>
    <w:rsid w:val="1795E66A"/>
    <w:rsid w:val="1BB0EEA7"/>
    <w:rsid w:val="1CD76A03"/>
    <w:rsid w:val="1DB62302"/>
    <w:rsid w:val="1F6B4A75"/>
    <w:rsid w:val="240C2593"/>
    <w:rsid w:val="24E16F65"/>
    <w:rsid w:val="255DD220"/>
    <w:rsid w:val="26E514B2"/>
    <w:rsid w:val="29176D22"/>
    <w:rsid w:val="2A0B3A5D"/>
    <w:rsid w:val="2A8E451B"/>
    <w:rsid w:val="2E4BBB40"/>
    <w:rsid w:val="38C4246B"/>
    <w:rsid w:val="3CBDD204"/>
    <w:rsid w:val="4A38616A"/>
    <w:rsid w:val="4AE0AA8D"/>
    <w:rsid w:val="4B1EFD10"/>
    <w:rsid w:val="4B4B98CC"/>
    <w:rsid w:val="5630E39E"/>
    <w:rsid w:val="59CC8FD5"/>
    <w:rsid w:val="5D0F4DDA"/>
    <w:rsid w:val="60BE44EE"/>
    <w:rsid w:val="63B88400"/>
    <w:rsid w:val="65DE0F6E"/>
    <w:rsid w:val="666698AA"/>
    <w:rsid w:val="69CAD528"/>
    <w:rsid w:val="71AC542B"/>
    <w:rsid w:val="71DF64E0"/>
    <w:rsid w:val="7386E991"/>
    <w:rsid w:val="79A9FA07"/>
    <w:rsid w:val="7A45CF2D"/>
    <w:rsid w:val="7BBAEA99"/>
    <w:rsid w:val="7EDF0E61"/>
    <w:rsid w:val="7F56E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B3A5D"/>
  <w15:chartTrackingRefBased/>
  <w15:docId w15:val="{EF9F065F-5BF9-4652-B2E0-FDC0AC1D8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68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8DD"/>
  </w:style>
  <w:style w:type="paragraph" w:styleId="Footer">
    <w:name w:val="footer"/>
    <w:basedOn w:val="Normal"/>
    <w:link w:val="FooterChar"/>
    <w:uiPriority w:val="99"/>
    <w:unhideWhenUsed/>
    <w:rsid w:val="006F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8DD"/>
  </w:style>
  <w:style w:type="paragraph" w:styleId="ListParagraph">
    <w:name w:val="List Paragraph"/>
    <w:basedOn w:val="Normal"/>
    <w:uiPriority w:val="34"/>
    <w:qFormat/>
    <w:rsid w:val="005C435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F31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hyperlink" Target="https://www.scld.org.uk/lets-get-active-connected-and-included/" TargetMode="External"/><Relationship Id="rId5" Type="http://schemas.openxmlformats.org/officeDocument/2006/relationships/styles" Target="styles.xml"/><Relationship Id="rId61" Type="http://schemas.openxmlformats.org/officeDocument/2006/relationships/footer" Target="footer1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49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d034978-1eca-4cc4-bd0b-98974abacb12">
      <UserInfo>
        <DisplayName>Ruth Callander</DisplayName>
        <AccountId>22</AccountId>
        <AccountType/>
      </UserInfo>
      <UserInfo>
        <DisplayName>Catriona Rowley</DisplayName>
        <AccountId>33</AccountId>
        <AccountType/>
      </UserInfo>
      <UserInfo>
        <DisplayName>Cameron Smith</DisplayName>
        <AccountId>31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4ED26AE3CEC44AA28EE527F5E91411" ma:contentTypeVersion="13" ma:contentTypeDescription="Create a new document." ma:contentTypeScope="" ma:versionID="a64c841f43fca09e5131654d5670632d">
  <xsd:schema xmlns:xsd="http://www.w3.org/2001/XMLSchema" xmlns:xs="http://www.w3.org/2001/XMLSchema" xmlns:p="http://schemas.microsoft.com/office/2006/metadata/properties" xmlns:ns2="24741e4b-1866-4daf-ab7b-5afde0c35506" xmlns:ns3="ad034978-1eca-4cc4-bd0b-98974abacb12" targetNamespace="http://schemas.microsoft.com/office/2006/metadata/properties" ma:root="true" ma:fieldsID="97495a1e48a0e919653ac3c321ff5241" ns2:_="" ns3:_="">
    <xsd:import namespace="24741e4b-1866-4daf-ab7b-5afde0c35506"/>
    <xsd:import namespace="ad034978-1eca-4cc4-bd0b-98974abacb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741e4b-1866-4daf-ab7b-5afde0c355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034978-1eca-4cc4-bd0b-98974abacb1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826D5D-AE6A-45C3-ACC5-652819733DD8}">
  <ds:schemaRefs>
    <ds:schemaRef ds:uri="http://schemas.microsoft.com/office/2006/metadata/properties"/>
    <ds:schemaRef ds:uri="http://schemas.microsoft.com/office/infopath/2007/PartnerControls"/>
    <ds:schemaRef ds:uri="ad034978-1eca-4cc4-bd0b-98974abacb12"/>
  </ds:schemaRefs>
</ds:datastoreItem>
</file>

<file path=customXml/itemProps2.xml><?xml version="1.0" encoding="utf-8"?>
<ds:datastoreItem xmlns:ds="http://schemas.openxmlformats.org/officeDocument/2006/customXml" ds:itemID="{DC01FEBD-83D2-4122-B843-88AD2008FB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741e4b-1866-4daf-ab7b-5afde0c35506"/>
    <ds:schemaRef ds:uri="ad034978-1eca-4cc4-bd0b-98974abacb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F00E4C-75BE-402E-9D02-7EDFA7C274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633</Words>
  <Characters>3613</Characters>
  <Application>Microsoft Office Word</Application>
  <DocSecurity>0</DocSecurity>
  <Lines>30</Lines>
  <Paragraphs>8</Paragraphs>
  <ScaleCrop>false</ScaleCrop>
  <Company/>
  <LinksUpToDate>false</LinksUpToDate>
  <CharactersWithSpaces>4238</CharactersWithSpaces>
  <SharedDoc>false</SharedDoc>
  <HLinks>
    <vt:vector size="6" baseType="variant">
      <vt:variant>
        <vt:i4>3997747</vt:i4>
      </vt:variant>
      <vt:variant>
        <vt:i4>0</vt:i4>
      </vt:variant>
      <vt:variant>
        <vt:i4>0</vt:i4>
      </vt:variant>
      <vt:variant>
        <vt:i4>5</vt:i4>
      </vt:variant>
      <vt:variant>
        <vt:lpwstr>https://www.scld.org.uk/lets-get-active-connected-and-include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riona Rowley</dc:creator>
  <cp:keywords/>
  <dc:description/>
  <cp:lastModifiedBy>Andy Miller</cp:lastModifiedBy>
  <cp:revision>152</cp:revision>
  <cp:lastPrinted>2022-01-25T14:58:00Z</cp:lastPrinted>
  <dcterms:created xsi:type="dcterms:W3CDTF">2021-01-07T10:03:00Z</dcterms:created>
  <dcterms:modified xsi:type="dcterms:W3CDTF">2022-02-1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4ED26AE3CEC44AA28EE527F5E91411</vt:lpwstr>
  </property>
</Properties>
</file>